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BE2AD1" w14:textId="24C2B47D" w:rsidR="00677A6E" w:rsidRPr="00082398" w:rsidRDefault="00677A6E" w:rsidP="00677A6E">
      <w:pPr>
        <w:spacing w:after="60" w:line="240" w:lineRule="auto"/>
        <w:jc w:val="center"/>
        <w:rPr>
          <w:rFonts w:ascii="Times New Roman" w:eastAsia="MS Mincho" w:hAnsi="Times New Roman"/>
          <w:b/>
          <w:sz w:val="24"/>
          <w:szCs w:val="24"/>
          <w:lang w:eastAsia="ja-JP"/>
        </w:rPr>
      </w:pPr>
      <w:r w:rsidRPr="00082398">
        <w:rPr>
          <w:rFonts w:ascii="Times New Roman" w:eastAsia="MS Mincho" w:hAnsi="Times New Roman"/>
          <w:b/>
          <w:noProof/>
          <w:sz w:val="24"/>
          <w:szCs w:val="24"/>
          <w:lang w:eastAsia="en-IN"/>
        </w:rPr>
        <mc:AlternateContent>
          <mc:Choice Requires="wps">
            <w:drawing>
              <wp:anchor distT="45720" distB="45720" distL="114300" distR="114300" simplePos="0" relativeHeight="251660288" behindDoc="0" locked="0" layoutInCell="1" allowOverlap="1" wp14:anchorId="0FD2BEC2" wp14:editId="508BF855">
                <wp:simplePos x="0" y="0"/>
                <wp:positionH relativeFrom="column">
                  <wp:posOffset>4610100</wp:posOffset>
                </wp:positionH>
                <wp:positionV relativeFrom="paragraph">
                  <wp:posOffset>64135</wp:posOffset>
                </wp:positionV>
                <wp:extent cx="1162050" cy="579120"/>
                <wp:effectExtent l="9525" t="6985" r="9525" b="13970"/>
                <wp:wrapNone/>
                <wp:docPr id="16942367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579120"/>
                        </a:xfrm>
                        <a:prstGeom prst="rect">
                          <a:avLst/>
                        </a:prstGeom>
                        <a:solidFill>
                          <a:srgbClr val="FFFFFF"/>
                        </a:solidFill>
                        <a:ln w="9525">
                          <a:solidFill>
                            <a:srgbClr val="000000"/>
                          </a:solidFill>
                          <a:miter lim="800000"/>
                          <a:headEnd/>
                          <a:tailEnd/>
                        </a:ln>
                      </wps:spPr>
                      <wps:txbx>
                        <w:txbxContent>
                          <w:p w14:paraId="72A9722E" w14:textId="77777777" w:rsidR="00677A6E" w:rsidRPr="002C2438" w:rsidRDefault="00677A6E" w:rsidP="00677A6E">
                            <w:pPr>
                              <w:spacing w:after="0" w:line="360" w:lineRule="auto"/>
                              <w:jc w:val="center"/>
                              <w:rPr>
                                <w:rFonts w:ascii="Times New Roman" w:hAnsi="Times New Roman"/>
                                <w:b/>
                                <w:sz w:val="12"/>
                              </w:rPr>
                            </w:pPr>
                          </w:p>
                          <w:p w14:paraId="698E38A8" w14:textId="62AB052F" w:rsidR="00677A6E" w:rsidRPr="00A44476" w:rsidRDefault="00677A6E" w:rsidP="00677A6E">
                            <w:pPr>
                              <w:spacing w:after="0" w:line="360" w:lineRule="auto"/>
                              <w:jc w:val="center"/>
                              <w:rPr>
                                <w:rFonts w:ascii="Times New Roman" w:hAnsi="Times New Roman"/>
                                <w:b/>
                              </w:rPr>
                            </w:pPr>
                            <w:r>
                              <w:rPr>
                                <w:rFonts w:ascii="Times New Roman" w:hAnsi="Times New Roman"/>
                                <w:b/>
                              </w:rPr>
                              <w:t xml:space="preserve">SET - </w:t>
                            </w:r>
                            <w:r w:rsidR="00CB6414">
                              <w:rPr>
                                <w:rFonts w:ascii="Times New Roman" w:hAnsi="Times New Roman"/>
                                <w:b/>
                              </w:rPr>
                              <w:t>C</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FD2BEC2" id="_x0000_t202" coordsize="21600,21600" o:spt="202" path="m,l,21600r21600,l21600,xe">
                <v:stroke joinstyle="miter"/>
                <v:path gradientshapeok="t" o:connecttype="rect"/>
              </v:shapetype>
              <v:shape id="Text Box 2" o:spid="_x0000_s1026" type="#_x0000_t202" style="position:absolute;left:0;text-align:left;margin-left:363pt;margin-top:5.05pt;width:91.5pt;height:45.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">
                <v:textbox>
                  <w:txbxContent>
                    <w:p w14:paraId="72A9722E" w14:textId="77777777" w:rsidR="00677A6E" w:rsidRPr="002C2438" w:rsidRDefault="00677A6E" w:rsidP="00677A6E">
                      <w:pPr>
                        <w:spacing w:after="0" w:line="360" w:lineRule="auto"/>
                        <w:jc w:val="center"/>
                        <w:rPr>
                          <w:rFonts w:ascii="Times New Roman" w:hAnsi="Times New Roman"/>
                          <w:b/>
                          <w:sz w:val="12"/>
                        </w:rPr>
                      </w:pPr>
                    </w:p>
                    <w:p w14:paraId="698E38A8" w14:textId="62AB052F" w:rsidR="00677A6E" w:rsidRPr="00A44476" w:rsidRDefault="00677A6E" w:rsidP="00677A6E">
                      <w:pPr>
                        <w:spacing w:after="0" w:line="360" w:lineRule="auto"/>
                        <w:jc w:val="center"/>
                        <w:rPr>
                          <w:rFonts w:ascii="Times New Roman" w:hAnsi="Times New Roman"/>
                          <w:b/>
                        </w:rPr>
                      </w:pPr>
                      <w:r>
                        <w:rPr>
                          <w:rFonts w:ascii="Times New Roman" w:hAnsi="Times New Roman"/>
                          <w:b/>
                        </w:rPr>
                        <w:t xml:space="preserve">SET - </w:t>
                      </w:r>
                      <w:r w:rsidR="00CB6414">
                        <w:rPr>
                          <w:rFonts w:ascii="Times New Roman" w:hAnsi="Times New Roman"/>
                          <w:b/>
                        </w:rPr>
                        <w:t>C</w:t>
                      </w:r>
                    </w:p>
                  </w:txbxContent>
                </v:textbox>
              </v:shape>
            </w:pict>
          </mc:Fallback>
        </mc:AlternateContent>
      </w:r>
      <w:r w:rsidRPr="00082398">
        <w:rPr>
          <w:rFonts w:ascii="Times New Roman" w:eastAsia="Times New Roman" w:hAnsi="Times New Roman"/>
          <w:noProof/>
          <w:color w:val="000000"/>
          <w:sz w:val="24"/>
          <w:szCs w:val="24"/>
          <w:lang w:eastAsia="en-IN"/>
        </w:rPr>
        <w:drawing>
          <wp:anchor distT="0" distB="0" distL="114300" distR="114300" simplePos="0" relativeHeight="251659264" behindDoc="0" locked="0" layoutInCell="1" allowOverlap="1" wp14:anchorId="22ECD4B9" wp14:editId="3D8B6189">
            <wp:simplePos x="0" y="0"/>
            <wp:positionH relativeFrom="column">
              <wp:posOffset>-24130</wp:posOffset>
            </wp:positionH>
            <wp:positionV relativeFrom="paragraph">
              <wp:posOffset>-2540</wp:posOffset>
            </wp:positionV>
            <wp:extent cx="1310005" cy="636270"/>
            <wp:effectExtent l="0" t="0" r="4445" b="0"/>
            <wp:wrapNone/>
            <wp:docPr id="899398504" name="Picture 1" descr="SRM Institute of Science and Technology Vector Logo - (.SVG + .PNG) -  VectorLogoSee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M Institute of Science and Technology Vector Logo - (.SVG + .PNG) -  VectorLogoSeek.Co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10005" cy="636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2398">
        <w:rPr>
          <w:rFonts w:ascii="Times New Roman" w:eastAsia="MS Mincho" w:hAnsi="Times New Roman"/>
          <w:b/>
          <w:sz w:val="24"/>
          <w:szCs w:val="24"/>
          <w:lang w:eastAsia="ja-JP"/>
        </w:rPr>
        <w:t>SRM Institute of Science and Technology</w:t>
      </w:r>
    </w:p>
    <w:p w14:paraId="1F7D5DBC" w14:textId="77777777" w:rsidR="00677A6E" w:rsidRPr="00082398" w:rsidRDefault="00677A6E" w:rsidP="00677A6E">
      <w:pPr>
        <w:tabs>
          <w:tab w:val="center" w:pos="4513"/>
          <w:tab w:val="right" w:pos="9026"/>
        </w:tabs>
        <w:spacing w:after="60" w:line="240" w:lineRule="auto"/>
        <w:rPr>
          <w:rFonts w:ascii="Times New Roman" w:eastAsia="MS Mincho" w:hAnsi="Times New Roman"/>
          <w:b/>
          <w:sz w:val="24"/>
          <w:szCs w:val="24"/>
          <w:lang w:eastAsia="ja-JP"/>
        </w:rPr>
      </w:pPr>
      <w:r w:rsidRPr="00082398">
        <w:rPr>
          <w:rFonts w:ascii="Times New Roman" w:eastAsia="MS Mincho" w:hAnsi="Times New Roman"/>
          <w:b/>
          <w:sz w:val="24"/>
          <w:szCs w:val="24"/>
          <w:lang w:eastAsia="ja-JP"/>
        </w:rPr>
        <w:tab/>
        <w:t xml:space="preserve">      College of Engineering and Technology </w:t>
      </w:r>
    </w:p>
    <w:p w14:paraId="2781A58D" w14:textId="77777777" w:rsidR="00677A6E" w:rsidRPr="00082398" w:rsidRDefault="00677A6E" w:rsidP="00677A6E">
      <w:pPr>
        <w:tabs>
          <w:tab w:val="center" w:pos="4513"/>
          <w:tab w:val="right" w:pos="9026"/>
        </w:tabs>
        <w:spacing w:after="60" w:line="240" w:lineRule="auto"/>
        <w:rPr>
          <w:rFonts w:ascii="Times New Roman" w:eastAsia="MS Mincho" w:hAnsi="Times New Roman"/>
          <w:b/>
          <w:sz w:val="28"/>
          <w:szCs w:val="28"/>
          <w:lang w:eastAsia="ja-JP"/>
        </w:rPr>
      </w:pPr>
      <w:r w:rsidRPr="00082398">
        <w:rPr>
          <w:rFonts w:ascii="Times New Roman" w:eastAsia="MS Mincho" w:hAnsi="Times New Roman"/>
          <w:b/>
          <w:sz w:val="24"/>
          <w:szCs w:val="24"/>
          <w:lang w:eastAsia="ja-JP"/>
        </w:rPr>
        <w:tab/>
      </w:r>
      <w:r w:rsidRPr="00082398">
        <w:rPr>
          <w:rFonts w:ascii="Times New Roman" w:eastAsia="MS Mincho" w:hAnsi="Times New Roman"/>
          <w:b/>
          <w:sz w:val="28"/>
          <w:szCs w:val="28"/>
          <w:lang w:eastAsia="ja-JP"/>
        </w:rPr>
        <w:t>School of Computing</w:t>
      </w:r>
    </w:p>
    <w:p w14:paraId="33B8EB2A" w14:textId="77777777" w:rsidR="00677A6E" w:rsidRPr="00082398" w:rsidRDefault="00677A6E" w:rsidP="00677A6E">
      <w:pPr>
        <w:pBdr>
          <w:bottom w:val="single" w:sz="6" w:space="1" w:color="auto"/>
        </w:pBdr>
        <w:spacing w:after="0" w:line="360" w:lineRule="auto"/>
        <w:jc w:val="center"/>
        <w:rPr>
          <w:rFonts w:ascii="Times New Roman" w:eastAsia="MS Mincho" w:hAnsi="Times New Roman"/>
          <w:sz w:val="18"/>
          <w:szCs w:val="18"/>
          <w:lang w:eastAsia="ja-JP"/>
        </w:rPr>
      </w:pPr>
      <w:r w:rsidRPr="00082398">
        <w:rPr>
          <w:rFonts w:ascii="Times New Roman" w:eastAsia="MS Mincho" w:hAnsi="Times New Roman"/>
          <w:sz w:val="18"/>
          <w:szCs w:val="18"/>
          <w:lang w:eastAsia="ja-JP"/>
        </w:rPr>
        <w:t xml:space="preserve">SRM Nagar, Kattankulathur – 603203, Chengalpattu District, </w:t>
      </w:r>
      <w:proofErr w:type="spellStart"/>
      <w:r w:rsidRPr="00082398">
        <w:rPr>
          <w:rFonts w:ascii="Times New Roman" w:eastAsia="MS Mincho" w:hAnsi="Times New Roman"/>
          <w:sz w:val="18"/>
          <w:szCs w:val="18"/>
          <w:lang w:eastAsia="ja-JP"/>
        </w:rPr>
        <w:t>Tamilnadu</w:t>
      </w:r>
      <w:proofErr w:type="spellEnd"/>
    </w:p>
    <w:p w14:paraId="58227509" w14:textId="77777777" w:rsidR="00677A6E" w:rsidRDefault="00677A6E" w:rsidP="00677A6E">
      <w:pPr>
        <w:pBdr>
          <w:bottom w:val="single" w:sz="6" w:space="1" w:color="auto"/>
        </w:pBdr>
        <w:spacing w:after="0" w:line="360" w:lineRule="auto"/>
        <w:jc w:val="center"/>
        <w:rPr>
          <w:rFonts w:ascii="Times New Roman" w:eastAsia="MS Mincho" w:hAnsi="Times New Roman"/>
          <w:b/>
          <w:sz w:val="18"/>
          <w:szCs w:val="18"/>
          <w:lang w:eastAsia="ja-JP"/>
        </w:rPr>
      </w:pPr>
      <w:r w:rsidRPr="00082398">
        <w:rPr>
          <w:rFonts w:ascii="Times New Roman" w:eastAsia="MS Mincho" w:hAnsi="Times New Roman"/>
          <w:b/>
          <w:sz w:val="18"/>
          <w:szCs w:val="18"/>
          <w:lang w:eastAsia="ja-JP"/>
        </w:rPr>
        <w:t>Academic Year: 2024-2025 (EVEN)</w:t>
      </w:r>
    </w:p>
    <w:p w14:paraId="70DF174A" w14:textId="3B900FF7" w:rsidR="00677A6E" w:rsidRDefault="00677A6E" w:rsidP="00677A6E">
      <w:pPr>
        <w:spacing w:before="100" w:beforeAutospacing="1" w:after="100" w:afterAutospacing="1" w:line="240" w:lineRule="auto"/>
        <w:jc w:val="center"/>
        <w:outlineLvl w:val="0"/>
        <w:rPr>
          <w:rFonts w:ascii="Times New Roman" w:eastAsia="Times New Roman" w:hAnsi="Times New Roman" w:cs="Times New Roman"/>
          <w:b/>
          <w:bCs/>
          <w:kern w:val="36"/>
          <w:sz w:val="24"/>
          <w:szCs w:val="24"/>
          <w:u w:val="single"/>
          <w:lang w:eastAsia="en-IN" w:bidi="ta-IN"/>
          <w14:ligatures w14:val="none"/>
        </w:rPr>
      </w:pPr>
      <w:r w:rsidRPr="00677A6E">
        <w:rPr>
          <w:rFonts w:ascii="Times New Roman" w:eastAsia="Times New Roman" w:hAnsi="Times New Roman" w:cs="Times New Roman"/>
          <w:b/>
          <w:bCs/>
          <w:kern w:val="36"/>
          <w:sz w:val="24"/>
          <w:szCs w:val="24"/>
          <w:u w:val="single"/>
          <w:lang w:eastAsia="en-IN" w:bidi="ta-IN"/>
          <w14:ligatures w14:val="none"/>
        </w:rPr>
        <w:t>Answer Key</w:t>
      </w:r>
    </w:p>
    <w:p w14:paraId="6F1DAD03" w14:textId="78871289" w:rsidR="00677A6E" w:rsidRPr="00677A6E" w:rsidRDefault="00677A6E" w:rsidP="00677A6E">
      <w:pPr>
        <w:spacing w:before="100" w:beforeAutospacing="1" w:after="100" w:afterAutospacing="1" w:line="240" w:lineRule="auto"/>
        <w:jc w:val="center"/>
        <w:outlineLvl w:val="0"/>
        <w:rPr>
          <w:rFonts w:ascii="Times New Roman" w:eastAsia="Times New Roman" w:hAnsi="Times New Roman" w:cs="Times New Roman"/>
          <w:b/>
          <w:bCs/>
          <w:kern w:val="36"/>
          <w:sz w:val="24"/>
          <w:szCs w:val="24"/>
          <w:u w:val="single"/>
          <w:lang w:eastAsia="en-IN" w:bidi="ta-IN"/>
          <w14:ligatures w14:val="none"/>
        </w:rPr>
      </w:pPr>
      <w:r w:rsidRPr="00677A6E">
        <w:rPr>
          <w:rFonts w:ascii="Times New Roman" w:eastAsia="Times New Roman" w:hAnsi="Times New Roman" w:cs="Times New Roman"/>
          <w:b/>
          <w:bCs/>
          <w:kern w:val="36"/>
          <w:sz w:val="24"/>
          <w:szCs w:val="24"/>
          <w:u w:val="single"/>
          <w:lang w:eastAsia="en-IN" w:bidi="ta-IN"/>
          <w14:ligatures w14:val="none"/>
        </w:rPr>
        <w:t>21CSC303J - Software Engineering and Project Management (FJ3 Test)</w:t>
      </w:r>
    </w:p>
    <w:p w14:paraId="60832CAC" w14:textId="77777777" w:rsidR="00677A6E" w:rsidRPr="00677A6E" w:rsidRDefault="00677A6E" w:rsidP="00677A6E">
      <w:pPr>
        <w:spacing w:before="100" w:beforeAutospacing="1" w:after="100" w:afterAutospacing="1" w:line="240" w:lineRule="auto"/>
        <w:outlineLvl w:val="1"/>
        <w:rPr>
          <w:rFonts w:ascii="Times New Roman" w:eastAsia="Times New Roman" w:hAnsi="Times New Roman" w:cs="Times New Roman"/>
          <w:b/>
          <w:bCs/>
          <w:kern w:val="0"/>
          <w:sz w:val="24"/>
          <w:szCs w:val="24"/>
          <w:u w:val="single"/>
          <w:lang w:eastAsia="en-IN" w:bidi="ta-IN"/>
          <w14:ligatures w14:val="none"/>
        </w:rPr>
      </w:pPr>
      <w:r w:rsidRPr="00677A6E">
        <w:rPr>
          <w:rFonts w:ascii="Times New Roman" w:eastAsia="Times New Roman" w:hAnsi="Times New Roman" w:cs="Times New Roman"/>
          <w:b/>
          <w:bCs/>
          <w:kern w:val="0"/>
          <w:sz w:val="24"/>
          <w:szCs w:val="24"/>
          <w:u w:val="single"/>
          <w:lang w:eastAsia="en-IN" w:bidi="ta-IN"/>
          <w14:ligatures w14:val="none"/>
        </w:rPr>
        <w:t>Part A: Multiple Choice Questions (10 × 1 = 10 Marks)</w:t>
      </w:r>
    </w:p>
    <w:p w14:paraId="2355A192" w14:textId="77777777"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Risk strategy that focuses on ________–– ________ preventive actions before the risk occur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B) Proactive –– Taking actions early</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Proactive risk strategies involve anticipating and addressing risks before they occur, unlike reactive strategies that respond after the risk manifests.</w:t>
      </w:r>
    </w:p>
    <w:p w14:paraId="1BAA4B7F" w14:textId="77777777" w:rsidR="00D43991" w:rsidRPr="00677A6E" w:rsidRDefault="00D43991" w:rsidP="00D43991">
      <w:pPr>
        <w:spacing w:before="100" w:beforeAutospacing="1" w:after="100" w:afterAutospacing="1" w:line="240" w:lineRule="auto"/>
        <w:ind w:left="720"/>
        <w:rPr>
          <w:rFonts w:ascii="Times New Roman" w:eastAsia="Times New Roman" w:hAnsi="Times New Roman" w:cs="Times New Roman"/>
          <w:kern w:val="0"/>
          <w:sz w:val="24"/>
          <w:szCs w:val="24"/>
          <w:lang w:eastAsia="en-IN" w:bidi="ta-IN"/>
          <w14:ligatures w14:val="none"/>
        </w:rPr>
      </w:pPr>
    </w:p>
    <w:p w14:paraId="272424C6" w14:textId="77777777"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In RMMM, match correctly: M1 – Management, M2 – Mitigation, M3 – Monitoring. What does the third 'M' represent?</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C) M3</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RMMM stands for Risk Management, Mitigation, and Monitoring. The third 'M' refers to Monitoring, which involves tracking risks throughout the project.</w:t>
      </w:r>
    </w:p>
    <w:p w14:paraId="163E5FA5" w14:textId="77777777" w:rsidR="00D43991" w:rsidRPr="00677A6E" w:rsidRDefault="00D43991" w:rsidP="00D43991">
      <w:p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p>
    <w:p w14:paraId="30A38564" w14:textId="3712A3CA"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Match the activities with their relevance to Product Release Management. Which matching is correct?</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Correct Answer</w:t>
      </w:r>
      <w:r w:rsidRPr="00677A6E">
        <w:rPr>
          <w:rFonts w:ascii="Times New Roman" w:eastAsia="Times New Roman" w:hAnsi="Times New Roman" w:cs="Times New Roman"/>
          <w:kern w:val="0"/>
          <w:sz w:val="24"/>
          <w:szCs w:val="24"/>
          <w:lang w:eastAsia="en-IN" w:bidi="ta-IN"/>
          <w14:ligatures w14:val="none"/>
        </w:rPr>
        <w:t>: A) A-1, B-2, C-3, D-4</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Product release management involves planning (1), testing (2), versioning (3), and deployment (4), assuming the options align with these activities.</w:t>
      </w:r>
    </w:p>
    <w:p w14:paraId="5AFA6BE1" w14:textId="77777777" w:rsidR="00D43991" w:rsidRDefault="00D43991" w:rsidP="00D43991">
      <w:pPr>
        <w:pStyle w:val="ListParagraph"/>
        <w:rPr>
          <w:rFonts w:ascii="Times New Roman" w:eastAsia="Times New Roman" w:hAnsi="Times New Roman" w:cs="Times New Roman"/>
          <w:kern w:val="0"/>
          <w:sz w:val="24"/>
          <w:szCs w:val="24"/>
          <w:lang w:eastAsia="en-IN" w:bidi="ta-IN"/>
          <w14:ligatures w14:val="none"/>
        </w:rPr>
      </w:pPr>
    </w:p>
    <w:p w14:paraId="0C410F6B" w14:textId="77777777"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Reengineering is typically applied when:</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C) An old product needs structural or performance improvement</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Reengineering is used to improve the structure, performance, or maintainability of existing software, not for new builds or bug-free systems.</w:t>
      </w:r>
    </w:p>
    <w:p w14:paraId="2370F62F" w14:textId="77777777" w:rsidR="00D43991" w:rsidRDefault="00D43991" w:rsidP="00D43991">
      <w:pPr>
        <w:pStyle w:val="ListParagraph"/>
        <w:rPr>
          <w:rFonts w:ascii="Times New Roman" w:eastAsia="Times New Roman" w:hAnsi="Times New Roman" w:cs="Times New Roman"/>
          <w:kern w:val="0"/>
          <w:sz w:val="24"/>
          <w:szCs w:val="24"/>
          <w:lang w:eastAsia="en-IN" w:bidi="ta-IN"/>
          <w14:ligatures w14:val="none"/>
        </w:rPr>
      </w:pPr>
    </w:p>
    <w:p w14:paraId="36F9374A" w14:textId="77777777"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Risk refinement in RMMM involve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B) Breaking down identified risks into manageable component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Risk refinement breaks down complex risks into smaller, actionable components for better management and mitigation.</w:t>
      </w:r>
    </w:p>
    <w:p w14:paraId="43A22901" w14:textId="77777777" w:rsidR="00D43991" w:rsidRDefault="00D43991" w:rsidP="00D43991">
      <w:pPr>
        <w:pStyle w:val="ListParagraph"/>
        <w:rPr>
          <w:rFonts w:ascii="Times New Roman" w:eastAsia="Times New Roman" w:hAnsi="Times New Roman" w:cs="Times New Roman"/>
          <w:kern w:val="0"/>
          <w:sz w:val="24"/>
          <w:szCs w:val="24"/>
          <w:lang w:eastAsia="en-IN" w:bidi="ta-IN"/>
          <w14:ligatures w14:val="none"/>
        </w:rPr>
      </w:pPr>
    </w:p>
    <w:p w14:paraId="11CAED4C" w14:textId="478440A1"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lastRenderedPageBreak/>
        <w:t>Match each element with its category. Select the correct match:</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Correct Answer</w:t>
      </w:r>
      <w:r w:rsidRPr="00677A6E">
        <w:rPr>
          <w:rFonts w:ascii="Times New Roman" w:eastAsia="Times New Roman" w:hAnsi="Times New Roman" w:cs="Times New Roman"/>
          <w:kern w:val="0"/>
          <w:sz w:val="24"/>
          <w:szCs w:val="24"/>
          <w:lang w:eastAsia="en-IN" w:bidi="ta-IN"/>
          <w14:ligatures w14:val="none"/>
        </w:rPr>
        <w:t>: A) A-1, B-2, C-3, D-4</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Unit testing (1), integration testing (2), validation testing (3), and system testing (4) align with their respective categories.</w:t>
      </w:r>
    </w:p>
    <w:p w14:paraId="19967B0E" w14:textId="77777777" w:rsidR="00D43991" w:rsidRDefault="00D43991" w:rsidP="00D43991">
      <w:pPr>
        <w:pStyle w:val="ListParagraph"/>
        <w:rPr>
          <w:rFonts w:ascii="Times New Roman" w:eastAsia="Times New Roman" w:hAnsi="Times New Roman" w:cs="Times New Roman"/>
          <w:kern w:val="0"/>
          <w:sz w:val="24"/>
          <w:szCs w:val="24"/>
          <w:lang w:eastAsia="en-IN" w:bidi="ta-IN"/>
          <w14:ligatures w14:val="none"/>
        </w:rPr>
      </w:pPr>
    </w:p>
    <w:p w14:paraId="30FE472A" w14:textId="77777777"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proofErr w:type="spellStart"/>
      <w:r w:rsidRPr="00677A6E">
        <w:rPr>
          <w:rFonts w:ascii="Times New Roman" w:eastAsia="Times New Roman" w:hAnsi="Times New Roman" w:cs="Times New Roman"/>
          <w:b/>
          <w:bCs/>
          <w:kern w:val="0"/>
          <w:sz w:val="24"/>
          <w:szCs w:val="24"/>
          <w:lang w:eastAsia="en-IN" w:bidi="ta-IN"/>
          <w14:ligatures w14:val="none"/>
        </w:rPr>
        <w:t>Deskchecks</w:t>
      </w:r>
      <w:proofErr w:type="spellEnd"/>
      <w:r w:rsidRPr="00677A6E">
        <w:rPr>
          <w:rFonts w:ascii="Times New Roman" w:eastAsia="Times New Roman" w:hAnsi="Times New Roman" w:cs="Times New Roman"/>
          <w:b/>
          <w:bCs/>
          <w:kern w:val="0"/>
          <w:sz w:val="24"/>
          <w:szCs w:val="24"/>
          <w:lang w:eastAsia="en-IN" w:bidi="ta-IN"/>
          <w14:ligatures w14:val="none"/>
        </w:rPr>
        <w:t xml:space="preserve"> are used mainly for _______ –– _________ the correctness of logic manually.</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B) Verifying –– Ensuring</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xml:space="preserve">: </w:t>
      </w:r>
      <w:proofErr w:type="spellStart"/>
      <w:r w:rsidRPr="00677A6E">
        <w:rPr>
          <w:rFonts w:ascii="Times New Roman" w:eastAsia="Times New Roman" w:hAnsi="Times New Roman" w:cs="Times New Roman"/>
          <w:kern w:val="0"/>
          <w:sz w:val="24"/>
          <w:szCs w:val="24"/>
          <w:lang w:eastAsia="en-IN" w:bidi="ta-IN"/>
          <w14:ligatures w14:val="none"/>
        </w:rPr>
        <w:t>Deskchecks</w:t>
      </w:r>
      <w:proofErr w:type="spellEnd"/>
      <w:r w:rsidRPr="00677A6E">
        <w:rPr>
          <w:rFonts w:ascii="Times New Roman" w:eastAsia="Times New Roman" w:hAnsi="Times New Roman" w:cs="Times New Roman"/>
          <w:kern w:val="0"/>
          <w:sz w:val="24"/>
          <w:szCs w:val="24"/>
          <w:lang w:eastAsia="en-IN" w:bidi="ta-IN"/>
          <w14:ligatures w14:val="none"/>
        </w:rPr>
        <w:t xml:space="preserve"> involve manually reviewing code to verify and ensure the correctness of logic, not automating or debugging.</w:t>
      </w:r>
    </w:p>
    <w:p w14:paraId="73EBC233" w14:textId="77777777" w:rsidR="00D43991" w:rsidRDefault="00D43991" w:rsidP="00D43991">
      <w:pPr>
        <w:pStyle w:val="ListParagraph"/>
        <w:rPr>
          <w:rFonts w:ascii="Times New Roman" w:eastAsia="Times New Roman" w:hAnsi="Times New Roman" w:cs="Times New Roman"/>
          <w:kern w:val="0"/>
          <w:sz w:val="24"/>
          <w:szCs w:val="24"/>
          <w:lang w:eastAsia="en-IN" w:bidi="ta-IN"/>
          <w14:ligatures w14:val="none"/>
        </w:rPr>
      </w:pPr>
    </w:p>
    <w:p w14:paraId="25FCE5D5" w14:textId="77777777"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Identify the true black-box testing technique:</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B) Boundary value analysi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Boundary value analysis is a black-box testing technique that tests input boundaries, unlike path coverage, statement coverage, or loop testing, which are white-box techniques.</w:t>
      </w:r>
    </w:p>
    <w:p w14:paraId="6DCFD2D5" w14:textId="77777777" w:rsidR="00D43991" w:rsidRDefault="00D43991" w:rsidP="00D43991">
      <w:pPr>
        <w:pStyle w:val="ListParagraph"/>
        <w:rPr>
          <w:rFonts w:ascii="Times New Roman" w:eastAsia="Times New Roman" w:hAnsi="Times New Roman" w:cs="Times New Roman"/>
          <w:kern w:val="0"/>
          <w:sz w:val="24"/>
          <w:szCs w:val="24"/>
          <w:lang w:eastAsia="en-IN" w:bidi="ta-IN"/>
          <w14:ligatures w14:val="none"/>
        </w:rPr>
      </w:pPr>
    </w:p>
    <w:p w14:paraId="7209F278" w14:textId="77777777" w:rsid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Assertion (A): Integration testing focuses on interaction between modules. Reason (R): It ensures modules individually work without bug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C) A is true but R is false</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Integration testing focuses on module interactions (A is true), but it does not ensure individual module functionality, which is the role of unit testing (R is false).</w:t>
      </w:r>
    </w:p>
    <w:p w14:paraId="4FDD9961" w14:textId="77777777" w:rsidR="00D43991" w:rsidRDefault="00D43991" w:rsidP="00D43991">
      <w:pPr>
        <w:pStyle w:val="ListParagraph"/>
        <w:rPr>
          <w:rFonts w:ascii="Times New Roman" w:eastAsia="Times New Roman" w:hAnsi="Times New Roman" w:cs="Times New Roman"/>
          <w:kern w:val="0"/>
          <w:sz w:val="24"/>
          <w:szCs w:val="24"/>
          <w:lang w:eastAsia="en-IN" w:bidi="ta-IN"/>
          <w14:ligatures w14:val="none"/>
        </w:rPr>
      </w:pPr>
    </w:p>
    <w:p w14:paraId="02A7DA7C" w14:textId="77777777" w:rsidR="00677A6E" w:rsidRPr="00677A6E" w:rsidRDefault="00677A6E" w:rsidP="00677A6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Walkthrough" in software engineering is best described a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 A) Informal peer review presented by the author</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planation</w:t>
      </w:r>
      <w:r w:rsidRPr="00677A6E">
        <w:rPr>
          <w:rFonts w:ascii="Times New Roman" w:eastAsia="Times New Roman" w:hAnsi="Times New Roman" w:cs="Times New Roman"/>
          <w:kern w:val="0"/>
          <w:sz w:val="24"/>
          <w:szCs w:val="24"/>
          <w:lang w:eastAsia="en-IN" w:bidi="ta-IN"/>
          <w14:ligatures w14:val="none"/>
        </w:rPr>
        <w:t>: A walkthrough is an informal review led by the code’s author to identify issues, unlike formal inspections or automated testing.</w:t>
      </w:r>
    </w:p>
    <w:p w14:paraId="7C75884E" w14:textId="77777777" w:rsidR="00677A6E" w:rsidRPr="00677A6E" w:rsidRDefault="00677A6E" w:rsidP="00677A6E">
      <w:pPr>
        <w:spacing w:before="100" w:beforeAutospacing="1" w:after="100" w:afterAutospacing="1" w:line="240" w:lineRule="auto"/>
        <w:outlineLvl w:val="1"/>
        <w:rPr>
          <w:rFonts w:ascii="Times New Roman" w:eastAsia="Times New Roman" w:hAnsi="Times New Roman" w:cs="Times New Roman"/>
          <w:b/>
          <w:bCs/>
          <w:kern w:val="0"/>
          <w:sz w:val="24"/>
          <w:szCs w:val="24"/>
          <w:u w:val="single"/>
          <w:lang w:eastAsia="en-IN" w:bidi="ta-IN"/>
          <w14:ligatures w14:val="none"/>
        </w:rPr>
      </w:pPr>
      <w:r w:rsidRPr="00677A6E">
        <w:rPr>
          <w:rFonts w:ascii="Times New Roman" w:eastAsia="Times New Roman" w:hAnsi="Times New Roman" w:cs="Times New Roman"/>
          <w:b/>
          <w:bCs/>
          <w:kern w:val="0"/>
          <w:sz w:val="24"/>
          <w:szCs w:val="24"/>
          <w:u w:val="single"/>
          <w:lang w:eastAsia="en-IN" w:bidi="ta-IN"/>
          <w14:ligatures w14:val="none"/>
        </w:rPr>
        <w:t>Part B: Short Answer Questions (4 × 5 = 20 Marks)</w:t>
      </w:r>
    </w:p>
    <w:p w14:paraId="43FB208F" w14:textId="77777777" w:rsidR="00677A6E" w:rsidRPr="00677A6E" w:rsidRDefault="00677A6E" w:rsidP="00677A6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How do coding frameworks naturally support consistency and reusability, and where might their advantages become most visible?</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r w:rsidRPr="00677A6E">
        <w:rPr>
          <w:rFonts w:ascii="Times New Roman" w:eastAsia="Times New Roman" w:hAnsi="Times New Roman" w:cs="Times New Roman"/>
          <w:kern w:val="0"/>
          <w:sz w:val="24"/>
          <w:szCs w:val="24"/>
          <w:lang w:eastAsia="en-IN" w:bidi="ta-IN"/>
          <w14:ligatures w14:val="none"/>
        </w:rPr>
        <w:br/>
        <w:t>Coding frameworks (e.g., Django, Spring) provide predefined structures, libraries, and conventions that enforce consistent coding practices across teams. They support reusability through modular components, such as reusable libraries or templates, reducing redundant code. Advantages are most visible in large-scale projects with multiple developers, where frameworks streamline development, ensure uniform code quality, and accelerate feature implementation (e.g., MVC architecture in web apps). They also simplify maintenance by standardizing update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w:t>
      </w:r>
    </w:p>
    <w:p w14:paraId="141CE10C" w14:textId="77777777" w:rsidR="00677A6E" w:rsidRPr="00677A6E" w:rsidRDefault="00677A6E" w:rsidP="00677A6E">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lastRenderedPageBreak/>
        <w:t xml:space="preserve">Consistency via standardized patterns. </w:t>
      </w:r>
    </w:p>
    <w:p w14:paraId="32F24DB2" w14:textId="77777777" w:rsidR="00677A6E" w:rsidRPr="00677A6E" w:rsidRDefault="00677A6E" w:rsidP="00677A6E">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Reusability through modules/libraries. </w:t>
      </w:r>
    </w:p>
    <w:p w14:paraId="149B7252" w14:textId="77777777" w:rsidR="00677A6E" w:rsidRPr="00677A6E" w:rsidRDefault="00677A6E" w:rsidP="00677A6E">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Visible in collaborative, scalable projects.</w:t>
      </w:r>
    </w:p>
    <w:p w14:paraId="2A7D604C" w14:textId="77777777" w:rsidR="00677A6E" w:rsidRPr="00677A6E" w:rsidRDefault="00677A6E" w:rsidP="00677A6E">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How do black-box and white-box testing differ, and what considerations guide their use?</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r w:rsidRPr="00677A6E">
        <w:rPr>
          <w:rFonts w:ascii="Times New Roman" w:eastAsia="Times New Roman" w:hAnsi="Times New Roman" w:cs="Times New Roman"/>
          <w:kern w:val="0"/>
          <w:sz w:val="24"/>
          <w:szCs w:val="24"/>
          <w:lang w:eastAsia="en-IN" w:bidi="ta-IN"/>
          <w14:ligatures w14:val="none"/>
        </w:rPr>
        <w:br/>
        <w:t>Black-box testing focuses on testing functionality without knowledge of internal code, using techniques like boundary value analysis or equivalence partitioning. White-box testing examines internal logic paths, using techniques like statement or path coverage. Black-box is ideal for validating user requirements, while white-box ensures code correctness. Considerations include project stage (black-box for acceptance, white-box for unit testing), tester expertise, and resource availability.</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w:t>
      </w:r>
    </w:p>
    <w:p w14:paraId="26E41967" w14:textId="77777777" w:rsidR="00677A6E" w:rsidRPr="00677A6E" w:rsidRDefault="00677A6E" w:rsidP="00677A6E">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Black-box: External functionality, user-focused. </w:t>
      </w:r>
    </w:p>
    <w:p w14:paraId="17AF5D70" w14:textId="77777777" w:rsidR="00677A6E" w:rsidRPr="00677A6E" w:rsidRDefault="00677A6E" w:rsidP="00677A6E">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White-box: Internal logic, developer-focused. </w:t>
      </w:r>
    </w:p>
    <w:p w14:paraId="3DA03D12" w14:textId="77777777" w:rsidR="00677A6E" w:rsidRPr="00677A6E" w:rsidRDefault="00677A6E" w:rsidP="00677A6E">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Choice depends on testing goals and resources.</w:t>
      </w:r>
    </w:p>
    <w:p w14:paraId="4753BBE6" w14:textId="7E6CBD7B" w:rsidR="00677A6E" w:rsidRPr="00677A6E" w:rsidRDefault="00677A6E" w:rsidP="00677A6E">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How might a company balance reactive and proactive risk strategies, and what real-world examples highlight their strengths and weaknesse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r w:rsidRPr="00677A6E">
        <w:rPr>
          <w:rFonts w:ascii="Times New Roman" w:eastAsia="Times New Roman" w:hAnsi="Times New Roman" w:cs="Times New Roman"/>
          <w:kern w:val="0"/>
          <w:sz w:val="24"/>
          <w:szCs w:val="24"/>
          <w:lang w:eastAsia="en-IN" w:bidi="ta-IN"/>
          <w14:ligatures w14:val="none"/>
        </w:rPr>
        <w:br/>
        <w:t>Proactive strategies anticipate risks (e.g., regular security audits), while reactive strategies address issues post-occurrence (e.g., patching after a breach). Balancing involves prioritizing proactive measures for high-impact risks and maintaining reactive plans for unforeseen issues. Example: Proactive antivirus updates prevent malware (strength: prevention</w:t>
      </w:r>
      <w:r w:rsidR="00D43991" w:rsidRPr="00677A6E">
        <w:rPr>
          <w:rFonts w:ascii="Times New Roman" w:eastAsia="Times New Roman" w:hAnsi="Times New Roman" w:cs="Times New Roman"/>
          <w:kern w:val="0"/>
          <w:sz w:val="24"/>
          <w:szCs w:val="24"/>
          <w:lang w:eastAsia="en-IN" w:bidi="ta-IN"/>
          <w14:ligatures w14:val="none"/>
        </w:rPr>
        <w:t>) but</w:t>
      </w:r>
      <w:r w:rsidRPr="00677A6E">
        <w:rPr>
          <w:rFonts w:ascii="Times New Roman" w:eastAsia="Times New Roman" w:hAnsi="Times New Roman" w:cs="Times New Roman"/>
          <w:kern w:val="0"/>
          <w:sz w:val="24"/>
          <w:szCs w:val="24"/>
          <w:lang w:eastAsia="en-IN" w:bidi="ta-IN"/>
          <w14:ligatures w14:val="none"/>
        </w:rPr>
        <w:t xml:space="preserve"> may miss new threats (weakness). Reactive incident response after a data breach (strength: quick recovery) risks data loss (weaknes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w:t>
      </w:r>
    </w:p>
    <w:p w14:paraId="725C30A8" w14:textId="77777777" w:rsidR="00677A6E" w:rsidRPr="00677A6E" w:rsidRDefault="00677A6E" w:rsidP="00677A6E">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Proactive: Prevent risks, cost-effective. </w:t>
      </w:r>
    </w:p>
    <w:p w14:paraId="55C38F85" w14:textId="77777777" w:rsidR="00677A6E" w:rsidRPr="00677A6E" w:rsidRDefault="00677A6E" w:rsidP="00677A6E">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Reactive: Quick fixes, but costly if frequent. </w:t>
      </w:r>
    </w:p>
    <w:p w14:paraId="4A65D023" w14:textId="77777777" w:rsidR="00677A6E" w:rsidRPr="00677A6E" w:rsidRDefault="00677A6E" w:rsidP="00677A6E">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Balance via risk assessment and contingency plans.</w:t>
      </w:r>
    </w:p>
    <w:p w14:paraId="3EEE9AFE" w14:textId="77777777" w:rsidR="00677A6E" w:rsidRPr="00677A6E" w:rsidRDefault="00677A6E" w:rsidP="00677A6E">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Your self-driving car project faces sensor failure risks—how does an RMMM plan keep it on track?</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r w:rsidRPr="00677A6E">
        <w:rPr>
          <w:rFonts w:ascii="Times New Roman" w:eastAsia="Times New Roman" w:hAnsi="Times New Roman" w:cs="Times New Roman"/>
          <w:kern w:val="0"/>
          <w:sz w:val="24"/>
          <w:szCs w:val="24"/>
          <w:lang w:eastAsia="en-IN" w:bidi="ta-IN"/>
          <w14:ligatures w14:val="none"/>
        </w:rPr>
        <w:br/>
        <w:t>An RMMM (Risk Management, Mitigation, Monitoring) plan identifies sensor failure risks, assesses their impact (e.g., safety hazards), and prioritizes them. Mitigation includes redundant sensors or fault-tolerant algorithms. Monitoring involves real-time diagnostics to detect failures. Management assigns roles, budgets, and timelines for mitigation. Regular testing ensures reliability, keeping the project on track by minimizing downtime and ensuring safety compliance.</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w:t>
      </w:r>
    </w:p>
    <w:p w14:paraId="62BCD8AA" w14:textId="77777777" w:rsidR="00677A6E" w:rsidRPr="00677A6E" w:rsidRDefault="00677A6E" w:rsidP="00677A6E">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Identify and prioritize sensor risks. </w:t>
      </w:r>
    </w:p>
    <w:p w14:paraId="01D0DC29" w14:textId="77777777" w:rsidR="00677A6E" w:rsidRPr="00677A6E" w:rsidRDefault="00677A6E" w:rsidP="00677A6E">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Mitigate with redundancy and diagnostics. </w:t>
      </w:r>
    </w:p>
    <w:p w14:paraId="449AC1AC" w14:textId="77777777" w:rsidR="00677A6E" w:rsidRPr="00677A6E" w:rsidRDefault="00677A6E" w:rsidP="00677A6E">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Monitor and manage for continuous reliability.</w:t>
      </w:r>
    </w:p>
    <w:p w14:paraId="0004C6D9" w14:textId="77777777" w:rsidR="00677A6E" w:rsidRPr="00677A6E" w:rsidRDefault="00677A6E" w:rsidP="00677A6E">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lastRenderedPageBreak/>
        <w:t>Why does software maintenance quietly become central to sustaining a product’s value throughout its lifecycle?</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r w:rsidRPr="00677A6E">
        <w:rPr>
          <w:rFonts w:ascii="Times New Roman" w:eastAsia="Times New Roman" w:hAnsi="Times New Roman" w:cs="Times New Roman"/>
          <w:kern w:val="0"/>
          <w:sz w:val="24"/>
          <w:szCs w:val="24"/>
          <w:lang w:eastAsia="en-IN" w:bidi="ta-IN"/>
          <w14:ligatures w14:val="none"/>
        </w:rPr>
        <w:br/>
        <w:t>Software maintenance ensures a product remains functional, secure, and relevant post-launch. It addresses evolving user needs, fixes bugs, enhances performance, and adapts to new technologies or regulations. Maintenance sustains value by preventing obsolescence and ensuring user satisfaction. For example, regular updates to a banking app maintain security and usability, retaining customer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w:t>
      </w:r>
    </w:p>
    <w:p w14:paraId="524D1167" w14:textId="77777777" w:rsidR="00677A6E" w:rsidRPr="00677A6E" w:rsidRDefault="00677A6E" w:rsidP="00677A6E">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Fixes bugs, improves performance. </w:t>
      </w:r>
    </w:p>
    <w:p w14:paraId="71A17A74" w14:textId="77777777" w:rsidR="00677A6E" w:rsidRPr="00677A6E" w:rsidRDefault="00677A6E" w:rsidP="00677A6E">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Adapts to user and tech changes. </w:t>
      </w:r>
    </w:p>
    <w:p w14:paraId="5AE39A44" w14:textId="77777777" w:rsidR="00677A6E" w:rsidRPr="00677A6E" w:rsidRDefault="00677A6E" w:rsidP="00677A6E">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Sustains long-term product relevance.</w:t>
      </w:r>
    </w:p>
    <w:p w14:paraId="68A212B8" w14:textId="77777777" w:rsidR="00677A6E" w:rsidRPr="00677A6E" w:rsidRDefault="00677A6E" w:rsidP="00677A6E">
      <w:pPr>
        <w:spacing w:before="100" w:beforeAutospacing="1" w:after="100" w:afterAutospacing="1" w:line="240" w:lineRule="auto"/>
        <w:outlineLvl w:val="1"/>
        <w:rPr>
          <w:rFonts w:ascii="Times New Roman" w:eastAsia="Times New Roman" w:hAnsi="Times New Roman" w:cs="Times New Roman"/>
          <w:b/>
          <w:bCs/>
          <w:kern w:val="0"/>
          <w:sz w:val="24"/>
          <w:szCs w:val="24"/>
          <w:u w:val="single"/>
          <w:lang w:eastAsia="en-IN" w:bidi="ta-IN"/>
          <w14:ligatures w14:val="none"/>
        </w:rPr>
      </w:pPr>
      <w:r w:rsidRPr="00677A6E">
        <w:rPr>
          <w:rFonts w:ascii="Times New Roman" w:eastAsia="Times New Roman" w:hAnsi="Times New Roman" w:cs="Times New Roman"/>
          <w:b/>
          <w:bCs/>
          <w:kern w:val="0"/>
          <w:sz w:val="24"/>
          <w:szCs w:val="24"/>
          <w:u w:val="single"/>
          <w:lang w:eastAsia="en-IN" w:bidi="ta-IN"/>
          <w14:ligatures w14:val="none"/>
        </w:rPr>
        <w:t>Part C: Long Answer Questions (2 × 10 = 20 Marks)</w:t>
      </w:r>
    </w:p>
    <w:p w14:paraId="2CB50BE4" w14:textId="77777777" w:rsidR="00677A6E" w:rsidRPr="00677A6E" w:rsidRDefault="00677A6E" w:rsidP="00677A6E">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Scenario: A team is developing a banking software and follows a structured testing strategy. Describe how they would implement each testing level: unit, integration, validation, and system. Highlight the key purpose of each.</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p>
    <w:p w14:paraId="3895E4A6" w14:textId="77777777" w:rsidR="00677A6E" w:rsidRPr="00677A6E" w:rsidRDefault="00677A6E" w:rsidP="00677A6E">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Unit Testing</w:t>
      </w:r>
      <w:r w:rsidRPr="00677A6E">
        <w:rPr>
          <w:rFonts w:ascii="Times New Roman" w:eastAsia="Times New Roman" w:hAnsi="Times New Roman" w:cs="Times New Roman"/>
          <w:kern w:val="0"/>
          <w:sz w:val="24"/>
          <w:szCs w:val="24"/>
          <w:lang w:eastAsia="en-IN" w:bidi="ta-IN"/>
          <w14:ligatures w14:val="none"/>
        </w:rPr>
        <w:t xml:space="preserve">: Test individual components (e.g., a function calculating interest rates) in isolation using tools like JUnit. Developers write test cases to verify logic correctness. </w:t>
      </w:r>
      <w:r w:rsidRPr="00677A6E">
        <w:rPr>
          <w:rFonts w:ascii="Times New Roman" w:eastAsia="Times New Roman" w:hAnsi="Times New Roman" w:cs="Times New Roman"/>
          <w:b/>
          <w:bCs/>
          <w:kern w:val="0"/>
          <w:sz w:val="24"/>
          <w:szCs w:val="24"/>
          <w:lang w:eastAsia="en-IN" w:bidi="ta-IN"/>
          <w14:ligatures w14:val="none"/>
        </w:rPr>
        <w:t>Purpose</w:t>
      </w:r>
      <w:r w:rsidRPr="00677A6E">
        <w:rPr>
          <w:rFonts w:ascii="Times New Roman" w:eastAsia="Times New Roman" w:hAnsi="Times New Roman" w:cs="Times New Roman"/>
          <w:kern w:val="0"/>
          <w:sz w:val="24"/>
          <w:szCs w:val="24"/>
          <w:lang w:eastAsia="en-IN" w:bidi="ta-IN"/>
          <w14:ligatures w14:val="none"/>
        </w:rPr>
        <w:t xml:space="preserve">: Ensure each module works as intended. </w:t>
      </w:r>
    </w:p>
    <w:p w14:paraId="69717E55" w14:textId="77777777" w:rsidR="00677A6E" w:rsidRPr="00677A6E" w:rsidRDefault="00677A6E" w:rsidP="00677A6E">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Integration Testing</w:t>
      </w:r>
      <w:r w:rsidRPr="00677A6E">
        <w:rPr>
          <w:rFonts w:ascii="Times New Roman" w:eastAsia="Times New Roman" w:hAnsi="Times New Roman" w:cs="Times New Roman"/>
          <w:kern w:val="0"/>
          <w:sz w:val="24"/>
          <w:szCs w:val="24"/>
          <w:lang w:eastAsia="en-IN" w:bidi="ta-IN"/>
          <w14:ligatures w14:val="none"/>
        </w:rPr>
        <w:t xml:space="preserve">: Test interactions between modules (e.g., data transfer between account management and transaction processing). Use top-down or bottom-up approaches. </w:t>
      </w:r>
      <w:r w:rsidRPr="00677A6E">
        <w:rPr>
          <w:rFonts w:ascii="Times New Roman" w:eastAsia="Times New Roman" w:hAnsi="Times New Roman" w:cs="Times New Roman"/>
          <w:b/>
          <w:bCs/>
          <w:kern w:val="0"/>
          <w:sz w:val="24"/>
          <w:szCs w:val="24"/>
          <w:lang w:eastAsia="en-IN" w:bidi="ta-IN"/>
          <w14:ligatures w14:val="none"/>
        </w:rPr>
        <w:t>Purpose</w:t>
      </w:r>
      <w:r w:rsidRPr="00677A6E">
        <w:rPr>
          <w:rFonts w:ascii="Times New Roman" w:eastAsia="Times New Roman" w:hAnsi="Times New Roman" w:cs="Times New Roman"/>
          <w:kern w:val="0"/>
          <w:sz w:val="24"/>
          <w:szCs w:val="24"/>
          <w:lang w:eastAsia="en-IN" w:bidi="ta-IN"/>
          <w14:ligatures w14:val="none"/>
        </w:rPr>
        <w:t xml:space="preserve">: Verify modules work together without errors. </w:t>
      </w:r>
    </w:p>
    <w:p w14:paraId="42086E67" w14:textId="77777777" w:rsidR="00677A6E" w:rsidRPr="00677A6E" w:rsidRDefault="00677A6E" w:rsidP="00677A6E">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Validation Testing</w:t>
      </w:r>
      <w:r w:rsidRPr="00677A6E">
        <w:rPr>
          <w:rFonts w:ascii="Times New Roman" w:eastAsia="Times New Roman" w:hAnsi="Times New Roman" w:cs="Times New Roman"/>
          <w:kern w:val="0"/>
          <w:sz w:val="24"/>
          <w:szCs w:val="24"/>
          <w:lang w:eastAsia="en-IN" w:bidi="ta-IN"/>
          <w14:ligatures w14:val="none"/>
        </w:rPr>
        <w:t xml:space="preserve">: Test the software against user requirements (e.g., ensuring the UI allows secure fund transfers). Conducted via black-box techniques like user acceptance testing. </w:t>
      </w:r>
      <w:r w:rsidRPr="00677A6E">
        <w:rPr>
          <w:rFonts w:ascii="Times New Roman" w:eastAsia="Times New Roman" w:hAnsi="Times New Roman" w:cs="Times New Roman"/>
          <w:b/>
          <w:bCs/>
          <w:kern w:val="0"/>
          <w:sz w:val="24"/>
          <w:szCs w:val="24"/>
          <w:lang w:eastAsia="en-IN" w:bidi="ta-IN"/>
          <w14:ligatures w14:val="none"/>
        </w:rPr>
        <w:t>Purpose</w:t>
      </w:r>
      <w:r w:rsidRPr="00677A6E">
        <w:rPr>
          <w:rFonts w:ascii="Times New Roman" w:eastAsia="Times New Roman" w:hAnsi="Times New Roman" w:cs="Times New Roman"/>
          <w:kern w:val="0"/>
          <w:sz w:val="24"/>
          <w:szCs w:val="24"/>
          <w:lang w:eastAsia="en-IN" w:bidi="ta-IN"/>
          <w14:ligatures w14:val="none"/>
        </w:rPr>
        <w:t xml:space="preserve">: Confirm the software meets user expectations. </w:t>
      </w:r>
    </w:p>
    <w:p w14:paraId="588031FE" w14:textId="77777777" w:rsidR="00677A6E" w:rsidRPr="00677A6E" w:rsidRDefault="00677A6E" w:rsidP="00677A6E">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System Testing</w:t>
      </w:r>
      <w:r w:rsidRPr="00677A6E">
        <w:rPr>
          <w:rFonts w:ascii="Times New Roman" w:eastAsia="Times New Roman" w:hAnsi="Times New Roman" w:cs="Times New Roman"/>
          <w:kern w:val="0"/>
          <w:sz w:val="24"/>
          <w:szCs w:val="24"/>
          <w:lang w:eastAsia="en-IN" w:bidi="ta-IN"/>
          <w14:ligatures w14:val="none"/>
        </w:rPr>
        <w:t xml:space="preserve">: Test the entire system as a whole (e.g., end-to-end banking workflows). Includes performance, security, and stress testing. </w:t>
      </w:r>
      <w:r w:rsidRPr="00677A6E">
        <w:rPr>
          <w:rFonts w:ascii="Times New Roman" w:eastAsia="Times New Roman" w:hAnsi="Times New Roman" w:cs="Times New Roman"/>
          <w:b/>
          <w:bCs/>
          <w:kern w:val="0"/>
          <w:sz w:val="24"/>
          <w:szCs w:val="24"/>
          <w:lang w:eastAsia="en-IN" w:bidi="ta-IN"/>
          <w14:ligatures w14:val="none"/>
        </w:rPr>
        <w:t>Purpose</w:t>
      </w:r>
      <w:r w:rsidRPr="00677A6E">
        <w:rPr>
          <w:rFonts w:ascii="Times New Roman" w:eastAsia="Times New Roman" w:hAnsi="Times New Roman" w:cs="Times New Roman"/>
          <w:kern w:val="0"/>
          <w:sz w:val="24"/>
          <w:szCs w:val="24"/>
          <w:lang w:eastAsia="en-IN" w:bidi="ta-IN"/>
          <w14:ligatures w14:val="none"/>
        </w:rPr>
        <w:t>: Ensure the integrated system is reliable, secure, and functional.</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Implementation</w:t>
      </w:r>
      <w:r w:rsidRPr="00677A6E">
        <w:rPr>
          <w:rFonts w:ascii="Times New Roman" w:eastAsia="Times New Roman" w:hAnsi="Times New Roman" w:cs="Times New Roman"/>
          <w:kern w:val="0"/>
          <w:sz w:val="24"/>
          <w:szCs w:val="24"/>
          <w:lang w:eastAsia="en-IN" w:bidi="ta-IN"/>
          <w14:ligatures w14:val="none"/>
        </w:rPr>
        <w:t>: Use automated tools (e.g., Selenium for system testing) and manual reviews, with test cases derived from requirement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 Each level builds on the previous, ensuring comprehensive quality.</w:t>
      </w:r>
    </w:p>
    <w:p w14:paraId="490ACF8A" w14:textId="77777777" w:rsidR="00677A6E" w:rsidRPr="00677A6E" w:rsidRDefault="00677A6E" w:rsidP="00677A6E">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 xml:space="preserve">(OR) Scenario: A code walkthrough is conducted, and multiple logical issues are identified. Explain the process, stakeholders, and how it differs from inspections and </w:t>
      </w:r>
      <w:proofErr w:type="spellStart"/>
      <w:r w:rsidRPr="00677A6E">
        <w:rPr>
          <w:rFonts w:ascii="Times New Roman" w:eastAsia="Times New Roman" w:hAnsi="Times New Roman" w:cs="Times New Roman"/>
          <w:b/>
          <w:bCs/>
          <w:kern w:val="0"/>
          <w:sz w:val="24"/>
          <w:szCs w:val="24"/>
          <w:lang w:eastAsia="en-IN" w:bidi="ta-IN"/>
          <w14:ligatures w14:val="none"/>
        </w:rPr>
        <w:t>deskchecks</w:t>
      </w:r>
      <w:proofErr w:type="spellEnd"/>
      <w:r w:rsidRPr="00677A6E">
        <w:rPr>
          <w:rFonts w:ascii="Times New Roman" w:eastAsia="Times New Roman" w:hAnsi="Times New Roman" w:cs="Times New Roman"/>
          <w:b/>
          <w:bCs/>
          <w:kern w:val="0"/>
          <w:sz w:val="24"/>
          <w:szCs w:val="24"/>
          <w:lang w:eastAsia="en-IN" w:bidi="ta-IN"/>
          <w14:ligatures w14:val="none"/>
        </w:rPr>
        <w:t>. Discuss how such reviews contribute to quality assurance.</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p>
    <w:p w14:paraId="3EC8BB0C" w14:textId="77777777" w:rsidR="00677A6E" w:rsidRPr="00677A6E" w:rsidRDefault="00677A6E" w:rsidP="00677A6E">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Walkthrough Process</w:t>
      </w:r>
      <w:r w:rsidRPr="00677A6E">
        <w:rPr>
          <w:rFonts w:ascii="Times New Roman" w:eastAsia="Times New Roman" w:hAnsi="Times New Roman" w:cs="Times New Roman"/>
          <w:kern w:val="0"/>
          <w:sz w:val="24"/>
          <w:szCs w:val="24"/>
          <w:lang w:eastAsia="en-IN" w:bidi="ta-IN"/>
          <w14:ligatures w14:val="none"/>
        </w:rPr>
        <w:t xml:space="preserve">: The author presents the code to a small team, explaining logic and functionality. Peers review for logical errors, inconsistencies, or improvements, discussing issues informally. Issues are documented for fixes. </w:t>
      </w:r>
    </w:p>
    <w:p w14:paraId="35BC9400" w14:textId="77777777" w:rsidR="00677A6E" w:rsidRPr="00677A6E" w:rsidRDefault="00677A6E" w:rsidP="00677A6E">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Stakeholders</w:t>
      </w:r>
      <w:r w:rsidRPr="00677A6E">
        <w:rPr>
          <w:rFonts w:ascii="Times New Roman" w:eastAsia="Times New Roman" w:hAnsi="Times New Roman" w:cs="Times New Roman"/>
          <w:kern w:val="0"/>
          <w:sz w:val="24"/>
          <w:szCs w:val="24"/>
          <w:lang w:eastAsia="en-IN" w:bidi="ta-IN"/>
          <w14:ligatures w14:val="none"/>
        </w:rPr>
        <w:t xml:space="preserve">: Author, peer developers, and sometimes a moderator or tester. </w:t>
      </w:r>
    </w:p>
    <w:p w14:paraId="1E869945" w14:textId="77777777" w:rsidR="00677A6E" w:rsidRPr="00677A6E" w:rsidRDefault="00677A6E" w:rsidP="00677A6E">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Differences</w:t>
      </w:r>
      <w:r w:rsidRPr="00677A6E">
        <w:rPr>
          <w:rFonts w:ascii="Times New Roman" w:eastAsia="Times New Roman" w:hAnsi="Times New Roman" w:cs="Times New Roman"/>
          <w:kern w:val="0"/>
          <w:sz w:val="24"/>
          <w:szCs w:val="24"/>
          <w:lang w:eastAsia="en-IN" w:bidi="ta-IN"/>
          <w14:ligatures w14:val="none"/>
        </w:rPr>
        <w:t xml:space="preserve">: </w:t>
      </w:r>
    </w:p>
    <w:p w14:paraId="2CB2BAAB" w14:textId="77777777" w:rsidR="00677A6E" w:rsidRPr="00677A6E" w:rsidRDefault="00677A6E" w:rsidP="00677A6E">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Inspections</w:t>
      </w:r>
      <w:r w:rsidRPr="00677A6E">
        <w:rPr>
          <w:rFonts w:ascii="Times New Roman" w:eastAsia="Times New Roman" w:hAnsi="Times New Roman" w:cs="Times New Roman"/>
          <w:kern w:val="0"/>
          <w:sz w:val="24"/>
          <w:szCs w:val="24"/>
          <w:lang w:eastAsia="en-IN" w:bidi="ta-IN"/>
          <w14:ligatures w14:val="none"/>
        </w:rPr>
        <w:t xml:space="preserve">: Formal, structured reviews with predefined roles (e.g., inspector) and checklists, focusing on defect detection. </w:t>
      </w:r>
    </w:p>
    <w:p w14:paraId="5FAFFA5A" w14:textId="77777777" w:rsidR="00677A6E" w:rsidRPr="00677A6E" w:rsidRDefault="00677A6E" w:rsidP="00677A6E">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proofErr w:type="spellStart"/>
      <w:r w:rsidRPr="00677A6E">
        <w:rPr>
          <w:rFonts w:ascii="Times New Roman" w:eastAsia="Times New Roman" w:hAnsi="Times New Roman" w:cs="Times New Roman"/>
          <w:b/>
          <w:bCs/>
          <w:kern w:val="0"/>
          <w:sz w:val="24"/>
          <w:szCs w:val="24"/>
          <w:lang w:eastAsia="en-IN" w:bidi="ta-IN"/>
          <w14:ligatures w14:val="none"/>
        </w:rPr>
        <w:lastRenderedPageBreak/>
        <w:t>Deskchecks</w:t>
      </w:r>
      <w:proofErr w:type="spellEnd"/>
      <w:r w:rsidRPr="00677A6E">
        <w:rPr>
          <w:rFonts w:ascii="Times New Roman" w:eastAsia="Times New Roman" w:hAnsi="Times New Roman" w:cs="Times New Roman"/>
          <w:kern w:val="0"/>
          <w:sz w:val="24"/>
          <w:szCs w:val="24"/>
          <w:lang w:eastAsia="en-IN" w:bidi="ta-IN"/>
          <w14:ligatures w14:val="none"/>
        </w:rPr>
        <w:t xml:space="preserve">: Individual, manual code review by the author or a single reviewer, without group discussion. </w:t>
      </w:r>
    </w:p>
    <w:p w14:paraId="7D242C6D" w14:textId="77777777" w:rsidR="00677A6E" w:rsidRPr="00677A6E" w:rsidRDefault="00677A6E" w:rsidP="00677A6E">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Walkthroughs</w:t>
      </w:r>
      <w:r w:rsidRPr="00677A6E">
        <w:rPr>
          <w:rFonts w:ascii="Times New Roman" w:eastAsia="Times New Roman" w:hAnsi="Times New Roman" w:cs="Times New Roman"/>
          <w:kern w:val="0"/>
          <w:sz w:val="24"/>
          <w:szCs w:val="24"/>
          <w:lang w:eastAsia="en-IN" w:bidi="ta-IN"/>
          <w14:ligatures w14:val="none"/>
        </w:rPr>
        <w:t>: Informal, collaborative, and author-led, emphasizing understanding and feedback.</w:t>
      </w:r>
    </w:p>
    <w:p w14:paraId="6FC95AB7" w14:textId="77777777" w:rsidR="00677A6E" w:rsidRPr="00677A6E" w:rsidRDefault="00677A6E" w:rsidP="00677A6E">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Quality Assurance Contribution</w:t>
      </w:r>
      <w:r w:rsidRPr="00677A6E">
        <w:rPr>
          <w:rFonts w:ascii="Times New Roman" w:eastAsia="Times New Roman" w:hAnsi="Times New Roman" w:cs="Times New Roman"/>
          <w:kern w:val="0"/>
          <w:sz w:val="24"/>
          <w:szCs w:val="24"/>
          <w:lang w:eastAsia="en-IN" w:bidi="ta-IN"/>
          <w14:ligatures w14:val="none"/>
        </w:rPr>
        <w:t>: Walkthroughs catch logical errors early, improve code clarity, and foster team knowledge sharing. They reduce defects before testing, saving time and cost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 Informal, collaborative reviews enhance code quality and team synergy.</w:t>
      </w:r>
    </w:p>
    <w:p w14:paraId="1AAA07E8" w14:textId="77777777" w:rsidR="00677A6E" w:rsidRPr="00677A6E" w:rsidRDefault="00677A6E" w:rsidP="00677A6E">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Scenario: A company is preparing to release a new version of its software product. Discuss the steps involved in product release management, including planning, testing, versioning, and deployment. How can risk management be integrated into this proces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p>
    <w:p w14:paraId="07FE18A4" w14:textId="77777777" w:rsidR="00677A6E" w:rsidRPr="00677A6E" w:rsidRDefault="00677A6E" w:rsidP="00677A6E">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Steps in Product Release Management</w:t>
      </w:r>
      <w:r w:rsidRPr="00677A6E">
        <w:rPr>
          <w:rFonts w:ascii="Times New Roman" w:eastAsia="Times New Roman" w:hAnsi="Times New Roman" w:cs="Times New Roman"/>
          <w:kern w:val="0"/>
          <w:sz w:val="24"/>
          <w:szCs w:val="24"/>
          <w:lang w:eastAsia="en-IN" w:bidi="ta-IN"/>
          <w14:ligatures w14:val="none"/>
        </w:rPr>
        <w:t xml:space="preserve">: </w:t>
      </w:r>
    </w:p>
    <w:p w14:paraId="3A03F863" w14:textId="77777777" w:rsidR="00677A6E" w:rsidRPr="00677A6E" w:rsidRDefault="00677A6E" w:rsidP="00677A6E">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Planning</w:t>
      </w:r>
      <w:r w:rsidRPr="00677A6E">
        <w:rPr>
          <w:rFonts w:ascii="Times New Roman" w:eastAsia="Times New Roman" w:hAnsi="Times New Roman" w:cs="Times New Roman"/>
          <w:kern w:val="0"/>
          <w:sz w:val="24"/>
          <w:szCs w:val="24"/>
          <w:lang w:eastAsia="en-IN" w:bidi="ta-IN"/>
          <w14:ligatures w14:val="none"/>
        </w:rPr>
        <w:t xml:space="preserve">: Define release goals, scope, and timeline. Identify features and assign tasks (e.g., using Agile sprints). </w:t>
      </w:r>
    </w:p>
    <w:p w14:paraId="455CB945" w14:textId="77777777" w:rsidR="00677A6E" w:rsidRPr="00677A6E" w:rsidRDefault="00677A6E" w:rsidP="00677A6E">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Testing</w:t>
      </w:r>
      <w:r w:rsidRPr="00677A6E">
        <w:rPr>
          <w:rFonts w:ascii="Times New Roman" w:eastAsia="Times New Roman" w:hAnsi="Times New Roman" w:cs="Times New Roman"/>
          <w:kern w:val="0"/>
          <w:sz w:val="24"/>
          <w:szCs w:val="24"/>
          <w:lang w:eastAsia="en-IN" w:bidi="ta-IN"/>
          <w14:ligatures w14:val="none"/>
        </w:rPr>
        <w:t xml:space="preserve">: Conduct unit, integration, system, and acceptance testing to ensure functionality, performance, and security. Use tools like Jenkins for automation. </w:t>
      </w:r>
    </w:p>
    <w:p w14:paraId="113C549A" w14:textId="77777777" w:rsidR="00677A6E" w:rsidRPr="00677A6E" w:rsidRDefault="00677A6E" w:rsidP="00677A6E">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Versioning</w:t>
      </w:r>
      <w:r w:rsidRPr="00677A6E">
        <w:rPr>
          <w:rFonts w:ascii="Times New Roman" w:eastAsia="Times New Roman" w:hAnsi="Times New Roman" w:cs="Times New Roman"/>
          <w:kern w:val="0"/>
          <w:sz w:val="24"/>
          <w:szCs w:val="24"/>
          <w:lang w:eastAsia="en-IN" w:bidi="ta-IN"/>
          <w14:ligatures w14:val="none"/>
        </w:rPr>
        <w:t xml:space="preserve">: Assign version numbers (e.g., 2.1.0) using semantic versioning to track changes and ensure compatibility. </w:t>
      </w:r>
    </w:p>
    <w:p w14:paraId="528644D4" w14:textId="77777777" w:rsidR="00677A6E" w:rsidRPr="00677A6E" w:rsidRDefault="00677A6E" w:rsidP="00677A6E">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Deployment</w:t>
      </w:r>
      <w:r w:rsidRPr="00677A6E">
        <w:rPr>
          <w:rFonts w:ascii="Times New Roman" w:eastAsia="Times New Roman" w:hAnsi="Times New Roman" w:cs="Times New Roman"/>
          <w:kern w:val="0"/>
          <w:sz w:val="24"/>
          <w:szCs w:val="24"/>
          <w:lang w:eastAsia="en-IN" w:bidi="ta-IN"/>
          <w14:ligatures w14:val="none"/>
        </w:rPr>
        <w:t>: Roll out the software via staged releases (e.g., beta, production) using CI/CD pipelines or manual deployment.</w:t>
      </w:r>
    </w:p>
    <w:p w14:paraId="040B4B4A" w14:textId="77777777" w:rsidR="00677A6E" w:rsidRPr="00677A6E" w:rsidRDefault="00677A6E" w:rsidP="00677A6E">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Risk Management Integration</w:t>
      </w:r>
      <w:r w:rsidRPr="00677A6E">
        <w:rPr>
          <w:rFonts w:ascii="Times New Roman" w:eastAsia="Times New Roman" w:hAnsi="Times New Roman" w:cs="Times New Roman"/>
          <w:kern w:val="0"/>
          <w:sz w:val="24"/>
          <w:szCs w:val="24"/>
          <w:lang w:eastAsia="en-IN" w:bidi="ta-IN"/>
          <w14:ligatures w14:val="none"/>
        </w:rPr>
        <w:t xml:space="preserve">: </w:t>
      </w:r>
    </w:p>
    <w:p w14:paraId="40541A4B" w14:textId="77777777" w:rsidR="00677A6E" w:rsidRPr="00677A6E" w:rsidRDefault="00677A6E" w:rsidP="00677A6E">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Identify Risks</w:t>
      </w:r>
      <w:r w:rsidRPr="00677A6E">
        <w:rPr>
          <w:rFonts w:ascii="Times New Roman" w:eastAsia="Times New Roman" w:hAnsi="Times New Roman" w:cs="Times New Roman"/>
          <w:kern w:val="0"/>
          <w:sz w:val="24"/>
          <w:szCs w:val="24"/>
          <w:lang w:eastAsia="en-IN" w:bidi="ta-IN"/>
          <w14:ligatures w14:val="none"/>
        </w:rPr>
        <w:t xml:space="preserve">: E.g., deployment failures, compatibility issues. </w:t>
      </w:r>
    </w:p>
    <w:p w14:paraId="758182DD" w14:textId="77777777" w:rsidR="00677A6E" w:rsidRPr="00677A6E" w:rsidRDefault="00677A6E" w:rsidP="00677A6E">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Mitigation</w:t>
      </w:r>
      <w:r w:rsidRPr="00677A6E">
        <w:rPr>
          <w:rFonts w:ascii="Times New Roman" w:eastAsia="Times New Roman" w:hAnsi="Times New Roman" w:cs="Times New Roman"/>
          <w:kern w:val="0"/>
          <w:sz w:val="24"/>
          <w:szCs w:val="24"/>
          <w:lang w:eastAsia="en-IN" w:bidi="ta-IN"/>
          <w14:ligatures w14:val="none"/>
        </w:rPr>
        <w:t xml:space="preserve">: Use rollback plans, test in staging environments, and maintain backups. </w:t>
      </w:r>
    </w:p>
    <w:p w14:paraId="04864D67" w14:textId="77777777" w:rsidR="00677A6E" w:rsidRPr="00677A6E" w:rsidRDefault="00677A6E" w:rsidP="00677A6E">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Monitoring</w:t>
      </w:r>
      <w:r w:rsidRPr="00677A6E">
        <w:rPr>
          <w:rFonts w:ascii="Times New Roman" w:eastAsia="Times New Roman" w:hAnsi="Times New Roman" w:cs="Times New Roman"/>
          <w:kern w:val="0"/>
          <w:sz w:val="24"/>
          <w:szCs w:val="24"/>
          <w:lang w:eastAsia="en-IN" w:bidi="ta-IN"/>
          <w14:ligatures w14:val="none"/>
        </w:rPr>
        <w:t xml:space="preserve">: Track release performance with logs and user feedback. </w:t>
      </w:r>
    </w:p>
    <w:p w14:paraId="2F54184C" w14:textId="77777777" w:rsidR="00677A6E" w:rsidRPr="00677A6E" w:rsidRDefault="00677A6E" w:rsidP="00677A6E">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Management</w:t>
      </w:r>
      <w:r w:rsidRPr="00677A6E">
        <w:rPr>
          <w:rFonts w:ascii="Times New Roman" w:eastAsia="Times New Roman" w:hAnsi="Times New Roman" w:cs="Times New Roman"/>
          <w:kern w:val="0"/>
          <w:sz w:val="24"/>
          <w:szCs w:val="24"/>
          <w:lang w:eastAsia="en-IN" w:bidi="ta-IN"/>
          <w14:ligatures w14:val="none"/>
        </w:rPr>
        <w:t>: Assign risk owners and contingency budget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Example</w:t>
      </w:r>
      <w:r w:rsidRPr="00677A6E">
        <w:rPr>
          <w:rFonts w:ascii="Times New Roman" w:eastAsia="Times New Roman" w:hAnsi="Times New Roman" w:cs="Times New Roman"/>
          <w:kern w:val="0"/>
          <w:sz w:val="24"/>
          <w:szCs w:val="24"/>
          <w:lang w:eastAsia="en-IN" w:bidi="ta-IN"/>
          <w14:ligatures w14:val="none"/>
        </w:rPr>
        <w:t>: A failed deployment can be mitigated with a rollback to the previous version.</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 Structured release management with integrated RMMM ensures reliable, low-risk releases.</w:t>
      </w:r>
    </w:p>
    <w:p w14:paraId="4834F812" w14:textId="77777777" w:rsidR="00677A6E" w:rsidRPr="00677A6E" w:rsidRDefault="00677A6E" w:rsidP="00677A6E">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OR) Scenario: An outdated HR management system is facing performance issues. The company has decided to re-engineer the software. Explain the process of software reengineering, its benefits, and the key challenges faced during this transformation.</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Answer</w:t>
      </w:r>
      <w:r w:rsidRPr="00677A6E">
        <w:rPr>
          <w:rFonts w:ascii="Times New Roman" w:eastAsia="Times New Roman" w:hAnsi="Times New Roman" w:cs="Times New Roman"/>
          <w:kern w:val="0"/>
          <w:sz w:val="24"/>
          <w:szCs w:val="24"/>
          <w:lang w:eastAsia="en-IN" w:bidi="ta-IN"/>
          <w14:ligatures w14:val="none"/>
        </w:rPr>
        <w:t>:</w:t>
      </w:r>
    </w:p>
    <w:p w14:paraId="331DA9ED" w14:textId="77777777" w:rsidR="00677A6E" w:rsidRPr="00677A6E" w:rsidRDefault="00677A6E" w:rsidP="00677A6E">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Software Reengineering Process</w:t>
      </w:r>
      <w:r w:rsidRPr="00677A6E">
        <w:rPr>
          <w:rFonts w:ascii="Times New Roman" w:eastAsia="Times New Roman" w:hAnsi="Times New Roman" w:cs="Times New Roman"/>
          <w:kern w:val="0"/>
          <w:sz w:val="24"/>
          <w:szCs w:val="24"/>
          <w:lang w:eastAsia="en-IN" w:bidi="ta-IN"/>
          <w14:ligatures w14:val="none"/>
        </w:rPr>
        <w:t xml:space="preserve">: </w:t>
      </w:r>
    </w:p>
    <w:p w14:paraId="140CA558" w14:textId="77777777" w:rsidR="00677A6E" w:rsidRPr="00677A6E" w:rsidRDefault="00677A6E" w:rsidP="00677A6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Inventory Analysis</w:t>
      </w:r>
      <w:r w:rsidRPr="00677A6E">
        <w:rPr>
          <w:rFonts w:ascii="Times New Roman" w:eastAsia="Times New Roman" w:hAnsi="Times New Roman" w:cs="Times New Roman"/>
          <w:kern w:val="0"/>
          <w:sz w:val="24"/>
          <w:szCs w:val="24"/>
          <w:lang w:eastAsia="en-IN" w:bidi="ta-IN"/>
          <w14:ligatures w14:val="none"/>
        </w:rPr>
        <w:t xml:space="preserve">: Assess the existing HR system’s codebase, identifying outdated components. </w:t>
      </w:r>
    </w:p>
    <w:p w14:paraId="442FD5F1" w14:textId="77777777" w:rsidR="00677A6E" w:rsidRPr="00677A6E" w:rsidRDefault="00677A6E" w:rsidP="00677A6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Reverse Engineering</w:t>
      </w:r>
      <w:r w:rsidRPr="00677A6E">
        <w:rPr>
          <w:rFonts w:ascii="Times New Roman" w:eastAsia="Times New Roman" w:hAnsi="Times New Roman" w:cs="Times New Roman"/>
          <w:kern w:val="0"/>
          <w:sz w:val="24"/>
          <w:szCs w:val="24"/>
          <w:lang w:eastAsia="en-IN" w:bidi="ta-IN"/>
          <w14:ligatures w14:val="none"/>
        </w:rPr>
        <w:t xml:space="preserve">: Extract design and requirements from legacy code to understand functionality. </w:t>
      </w:r>
    </w:p>
    <w:p w14:paraId="7A2F687F" w14:textId="77777777" w:rsidR="00677A6E" w:rsidRPr="00677A6E" w:rsidRDefault="00677A6E" w:rsidP="00677A6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Restructuring</w:t>
      </w:r>
      <w:r w:rsidRPr="00677A6E">
        <w:rPr>
          <w:rFonts w:ascii="Times New Roman" w:eastAsia="Times New Roman" w:hAnsi="Times New Roman" w:cs="Times New Roman"/>
          <w:kern w:val="0"/>
          <w:sz w:val="24"/>
          <w:szCs w:val="24"/>
          <w:lang w:eastAsia="en-IN" w:bidi="ta-IN"/>
          <w14:ligatures w14:val="none"/>
        </w:rPr>
        <w:t xml:space="preserve">: Refactor code to improve structure (e.g., modularize monolithic code). </w:t>
      </w:r>
    </w:p>
    <w:p w14:paraId="07C8CA33" w14:textId="77777777" w:rsidR="00677A6E" w:rsidRPr="00677A6E" w:rsidRDefault="00677A6E" w:rsidP="00677A6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lastRenderedPageBreak/>
        <w:t>Forward Engineering</w:t>
      </w:r>
      <w:r w:rsidRPr="00677A6E">
        <w:rPr>
          <w:rFonts w:ascii="Times New Roman" w:eastAsia="Times New Roman" w:hAnsi="Times New Roman" w:cs="Times New Roman"/>
          <w:kern w:val="0"/>
          <w:sz w:val="24"/>
          <w:szCs w:val="24"/>
          <w:lang w:eastAsia="en-IN" w:bidi="ta-IN"/>
          <w14:ligatures w14:val="none"/>
        </w:rPr>
        <w:t xml:space="preserve">: Rebuild the system with modern technologies (e.g., cloud-based architecture). </w:t>
      </w:r>
    </w:p>
    <w:p w14:paraId="3D01B5F5" w14:textId="77777777" w:rsidR="00677A6E" w:rsidRPr="00677A6E" w:rsidRDefault="00677A6E" w:rsidP="00677A6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Testing and Migration</w:t>
      </w:r>
      <w:r w:rsidRPr="00677A6E">
        <w:rPr>
          <w:rFonts w:ascii="Times New Roman" w:eastAsia="Times New Roman" w:hAnsi="Times New Roman" w:cs="Times New Roman"/>
          <w:kern w:val="0"/>
          <w:sz w:val="24"/>
          <w:szCs w:val="24"/>
          <w:lang w:eastAsia="en-IN" w:bidi="ta-IN"/>
          <w14:ligatures w14:val="none"/>
        </w:rPr>
        <w:t>: Test the reengineered system and migrate data from the old system.</w:t>
      </w:r>
    </w:p>
    <w:p w14:paraId="05AE5106" w14:textId="77777777" w:rsidR="00677A6E" w:rsidRPr="00677A6E" w:rsidRDefault="00677A6E" w:rsidP="00677A6E">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Benefits</w:t>
      </w:r>
      <w:r w:rsidRPr="00677A6E">
        <w:rPr>
          <w:rFonts w:ascii="Times New Roman" w:eastAsia="Times New Roman" w:hAnsi="Times New Roman" w:cs="Times New Roman"/>
          <w:kern w:val="0"/>
          <w:sz w:val="24"/>
          <w:szCs w:val="24"/>
          <w:lang w:eastAsia="en-IN" w:bidi="ta-IN"/>
          <w14:ligatures w14:val="none"/>
        </w:rPr>
        <w:t xml:space="preserve">: </w:t>
      </w:r>
    </w:p>
    <w:p w14:paraId="0B66FE91" w14:textId="77777777" w:rsidR="00677A6E" w:rsidRPr="00677A6E" w:rsidRDefault="00677A6E" w:rsidP="00677A6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Improved performance and scalability. </w:t>
      </w:r>
    </w:p>
    <w:p w14:paraId="0940BAAD" w14:textId="77777777" w:rsidR="00677A6E" w:rsidRPr="00677A6E" w:rsidRDefault="00677A6E" w:rsidP="00677A6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 xml:space="preserve">Enhanced maintainability and reduced technical debt. </w:t>
      </w:r>
    </w:p>
    <w:p w14:paraId="13462297" w14:textId="77777777" w:rsidR="00677A6E" w:rsidRPr="00677A6E" w:rsidRDefault="00677A6E" w:rsidP="00677A6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kern w:val="0"/>
          <w:sz w:val="24"/>
          <w:szCs w:val="24"/>
          <w:lang w:eastAsia="en-IN" w:bidi="ta-IN"/>
          <w14:ligatures w14:val="none"/>
        </w:rPr>
        <w:t>Better user experience with modern features.</w:t>
      </w:r>
    </w:p>
    <w:p w14:paraId="04A9C6FD" w14:textId="77777777" w:rsidR="00677A6E" w:rsidRPr="00677A6E" w:rsidRDefault="00677A6E" w:rsidP="00677A6E">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Challenges</w:t>
      </w:r>
      <w:r w:rsidRPr="00677A6E">
        <w:rPr>
          <w:rFonts w:ascii="Times New Roman" w:eastAsia="Times New Roman" w:hAnsi="Times New Roman" w:cs="Times New Roman"/>
          <w:kern w:val="0"/>
          <w:sz w:val="24"/>
          <w:szCs w:val="24"/>
          <w:lang w:eastAsia="en-IN" w:bidi="ta-IN"/>
          <w14:ligatures w14:val="none"/>
        </w:rPr>
        <w:t xml:space="preserve">: </w:t>
      </w:r>
    </w:p>
    <w:p w14:paraId="00437A02" w14:textId="77777777" w:rsidR="00677A6E" w:rsidRPr="00677A6E" w:rsidRDefault="00677A6E" w:rsidP="00677A6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Complexity</w:t>
      </w:r>
      <w:r w:rsidRPr="00677A6E">
        <w:rPr>
          <w:rFonts w:ascii="Times New Roman" w:eastAsia="Times New Roman" w:hAnsi="Times New Roman" w:cs="Times New Roman"/>
          <w:kern w:val="0"/>
          <w:sz w:val="24"/>
          <w:szCs w:val="24"/>
          <w:lang w:eastAsia="en-IN" w:bidi="ta-IN"/>
          <w14:ligatures w14:val="none"/>
        </w:rPr>
        <w:t xml:space="preserve">: Understanding poorly documented legacy code. </w:t>
      </w:r>
    </w:p>
    <w:p w14:paraId="37AC44A4" w14:textId="77777777" w:rsidR="00677A6E" w:rsidRPr="00677A6E" w:rsidRDefault="00677A6E" w:rsidP="00677A6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Cost</w:t>
      </w:r>
      <w:r w:rsidRPr="00677A6E">
        <w:rPr>
          <w:rFonts w:ascii="Times New Roman" w:eastAsia="Times New Roman" w:hAnsi="Times New Roman" w:cs="Times New Roman"/>
          <w:kern w:val="0"/>
          <w:sz w:val="24"/>
          <w:szCs w:val="24"/>
          <w:lang w:eastAsia="en-IN" w:bidi="ta-IN"/>
          <w14:ligatures w14:val="none"/>
        </w:rPr>
        <w:t xml:space="preserve">: High resource and time investment. </w:t>
      </w:r>
    </w:p>
    <w:p w14:paraId="66D21DF8" w14:textId="77777777" w:rsidR="00677A6E" w:rsidRPr="00677A6E" w:rsidRDefault="00677A6E" w:rsidP="00677A6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Data Migration</w:t>
      </w:r>
      <w:r w:rsidRPr="00677A6E">
        <w:rPr>
          <w:rFonts w:ascii="Times New Roman" w:eastAsia="Times New Roman" w:hAnsi="Times New Roman" w:cs="Times New Roman"/>
          <w:kern w:val="0"/>
          <w:sz w:val="24"/>
          <w:szCs w:val="24"/>
          <w:lang w:eastAsia="en-IN" w:bidi="ta-IN"/>
          <w14:ligatures w14:val="none"/>
        </w:rPr>
        <w:t xml:space="preserve">: Risk of data loss or corruption. </w:t>
      </w:r>
    </w:p>
    <w:p w14:paraId="25D4ABE1" w14:textId="77777777" w:rsidR="00677A6E" w:rsidRPr="00677A6E" w:rsidRDefault="00677A6E" w:rsidP="00677A6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IN" w:bidi="ta-IN"/>
          <w14:ligatures w14:val="none"/>
        </w:rPr>
      </w:pPr>
      <w:r w:rsidRPr="00677A6E">
        <w:rPr>
          <w:rFonts w:ascii="Times New Roman" w:eastAsia="Times New Roman" w:hAnsi="Times New Roman" w:cs="Times New Roman"/>
          <w:b/>
          <w:bCs/>
          <w:kern w:val="0"/>
          <w:sz w:val="24"/>
          <w:szCs w:val="24"/>
          <w:lang w:eastAsia="en-IN" w:bidi="ta-IN"/>
          <w14:ligatures w14:val="none"/>
        </w:rPr>
        <w:t>User Resistance</w:t>
      </w:r>
      <w:r w:rsidRPr="00677A6E">
        <w:rPr>
          <w:rFonts w:ascii="Times New Roman" w:eastAsia="Times New Roman" w:hAnsi="Times New Roman" w:cs="Times New Roman"/>
          <w:kern w:val="0"/>
          <w:sz w:val="24"/>
          <w:szCs w:val="24"/>
          <w:lang w:eastAsia="en-IN" w:bidi="ta-IN"/>
          <w14:ligatures w14:val="none"/>
        </w:rPr>
        <w:t>: Employees may resist new workflows.</w:t>
      </w:r>
      <w:r w:rsidRPr="00677A6E">
        <w:rPr>
          <w:rFonts w:ascii="Times New Roman" w:eastAsia="Times New Roman" w:hAnsi="Times New Roman" w:cs="Times New Roman"/>
          <w:kern w:val="0"/>
          <w:sz w:val="24"/>
          <w:szCs w:val="24"/>
          <w:lang w:eastAsia="en-IN" w:bidi="ta-IN"/>
          <w14:ligatures w14:val="none"/>
        </w:rPr>
        <w:br/>
      </w:r>
      <w:r w:rsidRPr="00677A6E">
        <w:rPr>
          <w:rFonts w:ascii="Times New Roman" w:eastAsia="Times New Roman" w:hAnsi="Times New Roman" w:cs="Times New Roman"/>
          <w:b/>
          <w:bCs/>
          <w:kern w:val="0"/>
          <w:sz w:val="24"/>
          <w:szCs w:val="24"/>
          <w:lang w:eastAsia="en-IN" w:bidi="ta-IN"/>
          <w14:ligatures w14:val="none"/>
        </w:rPr>
        <w:t>Key Points</w:t>
      </w:r>
      <w:r w:rsidRPr="00677A6E">
        <w:rPr>
          <w:rFonts w:ascii="Times New Roman" w:eastAsia="Times New Roman" w:hAnsi="Times New Roman" w:cs="Times New Roman"/>
          <w:kern w:val="0"/>
          <w:sz w:val="24"/>
          <w:szCs w:val="24"/>
          <w:lang w:eastAsia="en-IN" w:bidi="ta-IN"/>
          <w14:ligatures w14:val="none"/>
        </w:rPr>
        <w:t>: Reengineering modernizes systems but requires careful planning to overcome challenges.</w:t>
      </w:r>
      <w:bookmarkStart w:id="0" w:name="_GoBack"/>
      <w:bookmarkEnd w:id="0"/>
    </w:p>
    <w:p w14:paraId="0B6C2F6A" w14:textId="77777777" w:rsidR="008A00E1" w:rsidRPr="00677A6E" w:rsidRDefault="008A00E1">
      <w:pPr>
        <w:rPr>
          <w:rFonts w:ascii="Times New Roman" w:hAnsi="Times New Roman" w:cs="Times New Roman"/>
          <w:sz w:val="24"/>
          <w:szCs w:val="24"/>
        </w:rPr>
      </w:pPr>
    </w:p>
    <w:sectPr w:rsidR="008A00E1" w:rsidRPr="00677A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Arial"/>
    <w:charset w:val="00"/>
    <w:family w:val="swiss"/>
    <w:pitch w:val="variable"/>
    <w:sig w:usb0="00000001" w:usb1="00000003" w:usb2="00000000" w:usb3="00000000" w:csb0="0000019F" w:csb1="00000000"/>
  </w:font>
  <w:font w:name="Latha">
    <w:altName w:val="Courier"/>
    <w:panose1 w:val="02000400000000000000"/>
    <w:charset w:val="01"/>
    <w:family w:val="roman"/>
    <w:notTrueType/>
    <w:pitch w:val="variable"/>
    <w:sig w:usb0="00040000" w:usb1="00000000" w:usb2="00000000" w:usb3="00000000" w:csb0="00000000" w:csb1="00000000"/>
  </w:font>
  <w:font w:name="Aptos Display">
    <w:altName w:val="Arial"/>
    <w:charset w:val="00"/>
    <w:family w:val="swiss"/>
    <w:pitch w:val="variable"/>
    <w:sig w:usb0="00000001" w:usb1="00000003"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41222C"/>
    <w:multiLevelType w:val="multilevel"/>
    <w:tmpl w:val="71600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65274AB"/>
    <w:multiLevelType w:val="multilevel"/>
    <w:tmpl w:val="226CF2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81F1F73"/>
    <w:multiLevelType w:val="multilevel"/>
    <w:tmpl w:val="75EA14D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CF64124"/>
    <w:multiLevelType w:val="multilevel"/>
    <w:tmpl w:val="A5D421C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F152E74"/>
    <w:multiLevelType w:val="multilevel"/>
    <w:tmpl w:val="CB9C9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2D74951"/>
    <w:multiLevelType w:val="multilevel"/>
    <w:tmpl w:val="E6A032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44D54FA"/>
    <w:multiLevelType w:val="multilevel"/>
    <w:tmpl w:val="A5B6BB9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B6277DB"/>
    <w:multiLevelType w:val="multilevel"/>
    <w:tmpl w:val="A80C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B7562E2"/>
    <w:multiLevelType w:val="multilevel"/>
    <w:tmpl w:val="A8AA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75F7B65"/>
    <w:multiLevelType w:val="multilevel"/>
    <w:tmpl w:val="3E0000F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9FA62C6"/>
    <w:multiLevelType w:val="multilevel"/>
    <w:tmpl w:val="3046515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AEC38B3"/>
    <w:multiLevelType w:val="multilevel"/>
    <w:tmpl w:val="D76252E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3B075C7"/>
    <w:multiLevelType w:val="multilevel"/>
    <w:tmpl w:val="4350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B1C7F9B"/>
    <w:multiLevelType w:val="multilevel"/>
    <w:tmpl w:val="555059E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1AF361D"/>
    <w:multiLevelType w:val="multilevel"/>
    <w:tmpl w:val="527A972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3852E4B"/>
    <w:multiLevelType w:val="multilevel"/>
    <w:tmpl w:val="7108D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5ED6F89"/>
    <w:multiLevelType w:val="multilevel"/>
    <w:tmpl w:val="4B58DBB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D092FE9"/>
    <w:multiLevelType w:val="multilevel"/>
    <w:tmpl w:val="9046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DAF31E5"/>
    <w:multiLevelType w:val="multilevel"/>
    <w:tmpl w:val="A2ECDB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7"/>
  </w:num>
  <w:num w:numId="4">
    <w:abstractNumId w:val="14"/>
  </w:num>
  <w:num w:numId="5">
    <w:abstractNumId w:val="15"/>
  </w:num>
  <w:num w:numId="6">
    <w:abstractNumId w:val="10"/>
  </w:num>
  <w:num w:numId="7">
    <w:abstractNumId w:val="12"/>
  </w:num>
  <w:num w:numId="8">
    <w:abstractNumId w:val="11"/>
  </w:num>
  <w:num w:numId="9">
    <w:abstractNumId w:val="4"/>
  </w:num>
  <w:num w:numId="10">
    <w:abstractNumId w:val="6"/>
  </w:num>
  <w:num w:numId="11">
    <w:abstractNumId w:val="8"/>
  </w:num>
  <w:num w:numId="12">
    <w:abstractNumId w:val="2"/>
  </w:num>
  <w:num w:numId="13">
    <w:abstractNumId w:val="17"/>
  </w:num>
  <w:num w:numId="14">
    <w:abstractNumId w:val="13"/>
  </w:num>
  <w:num w:numId="15">
    <w:abstractNumId w:val="5"/>
  </w:num>
  <w:num w:numId="16">
    <w:abstractNumId w:val="9"/>
  </w:num>
  <w:num w:numId="17">
    <w:abstractNumId w:val="18"/>
  </w:num>
  <w:num w:numId="18">
    <w:abstractNumId w:val="18"/>
    <w:lvlOverride w:ilvl="1">
      <w:lvl w:ilvl="1">
        <w:numFmt w:val="bullet"/>
        <w:lvlText w:val="o"/>
        <w:lvlJc w:val="left"/>
        <w:pPr>
          <w:tabs>
            <w:tab w:val="num" w:pos="1440"/>
          </w:tabs>
          <w:ind w:left="1440" w:hanging="360"/>
        </w:pPr>
        <w:rPr>
          <w:rFonts w:ascii="Courier New" w:hAnsi="Courier New" w:hint="default"/>
          <w:sz w:val="20"/>
        </w:rPr>
      </w:lvl>
    </w:lvlOverride>
  </w:num>
  <w:num w:numId="19">
    <w:abstractNumId w:val="16"/>
  </w:num>
  <w:num w:numId="20">
    <w:abstractNumId w:val="1"/>
  </w:num>
  <w:num w:numId="21">
    <w:abstractNumId w:val="1"/>
    <w:lvlOverride w:ilvl="1">
      <w:lvl w:ilvl="1">
        <w:numFmt w:val="bullet"/>
        <w:lvlText w:val="o"/>
        <w:lvlJc w:val="left"/>
        <w:pPr>
          <w:tabs>
            <w:tab w:val="num" w:pos="1440"/>
          </w:tabs>
          <w:ind w:left="1440" w:hanging="360"/>
        </w:pPr>
        <w:rPr>
          <w:rFonts w:ascii="Courier New" w:hAnsi="Courier New" w:hint="default"/>
          <w:sz w:val="20"/>
        </w:rPr>
      </w:lvl>
    </w:lvlOverride>
  </w:num>
  <w:num w:numId="22">
    <w:abstractNumId w:val="1"/>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xM7a0MLM0tjCwNDVS0lEKTi0uzszPAykwrAUAJPjA5SwAAAA="/>
  </w:docVars>
  <w:rsids>
    <w:rsidRoot w:val="00677A6E"/>
    <w:rsid w:val="00587342"/>
    <w:rsid w:val="00677A6E"/>
    <w:rsid w:val="008A00E1"/>
    <w:rsid w:val="00AD7CDC"/>
    <w:rsid w:val="00B55285"/>
    <w:rsid w:val="00CB6414"/>
    <w:rsid w:val="00D43991"/>
    <w:rsid w:val="00DE35DA"/>
    <w:rsid w:val="00FC2FF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9DD3E"/>
  <w15:chartTrackingRefBased/>
  <w15:docId w15:val="{8197C8FA-E568-4066-90DE-C101605AC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7A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77A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7A6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7A6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7A6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7A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7A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7A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7A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A6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77A6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7A6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7A6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7A6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7A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7A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7A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7A6E"/>
    <w:rPr>
      <w:rFonts w:eastAsiaTheme="majorEastAsia" w:cstheme="majorBidi"/>
      <w:color w:val="272727" w:themeColor="text1" w:themeTint="D8"/>
    </w:rPr>
  </w:style>
  <w:style w:type="paragraph" w:styleId="Title">
    <w:name w:val="Title"/>
    <w:basedOn w:val="Normal"/>
    <w:next w:val="Normal"/>
    <w:link w:val="TitleChar"/>
    <w:uiPriority w:val="10"/>
    <w:qFormat/>
    <w:rsid w:val="00677A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A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7A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7A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7A6E"/>
    <w:pPr>
      <w:spacing w:before="160"/>
      <w:jc w:val="center"/>
    </w:pPr>
    <w:rPr>
      <w:i/>
      <w:iCs/>
      <w:color w:val="404040" w:themeColor="text1" w:themeTint="BF"/>
    </w:rPr>
  </w:style>
  <w:style w:type="character" w:customStyle="1" w:styleId="QuoteChar">
    <w:name w:val="Quote Char"/>
    <w:basedOn w:val="DefaultParagraphFont"/>
    <w:link w:val="Quote"/>
    <w:uiPriority w:val="29"/>
    <w:rsid w:val="00677A6E"/>
    <w:rPr>
      <w:i/>
      <w:iCs/>
      <w:color w:val="404040" w:themeColor="text1" w:themeTint="BF"/>
    </w:rPr>
  </w:style>
  <w:style w:type="paragraph" w:styleId="ListParagraph">
    <w:name w:val="List Paragraph"/>
    <w:basedOn w:val="Normal"/>
    <w:uiPriority w:val="34"/>
    <w:qFormat/>
    <w:rsid w:val="00677A6E"/>
    <w:pPr>
      <w:ind w:left="720"/>
      <w:contextualSpacing/>
    </w:pPr>
  </w:style>
  <w:style w:type="character" w:styleId="IntenseEmphasis">
    <w:name w:val="Intense Emphasis"/>
    <w:basedOn w:val="DefaultParagraphFont"/>
    <w:uiPriority w:val="21"/>
    <w:qFormat/>
    <w:rsid w:val="00677A6E"/>
    <w:rPr>
      <w:i/>
      <w:iCs/>
      <w:color w:val="0F4761" w:themeColor="accent1" w:themeShade="BF"/>
    </w:rPr>
  </w:style>
  <w:style w:type="paragraph" w:styleId="IntenseQuote">
    <w:name w:val="Intense Quote"/>
    <w:basedOn w:val="Normal"/>
    <w:next w:val="Normal"/>
    <w:link w:val="IntenseQuoteChar"/>
    <w:uiPriority w:val="30"/>
    <w:qFormat/>
    <w:rsid w:val="00677A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7A6E"/>
    <w:rPr>
      <w:i/>
      <w:iCs/>
      <w:color w:val="0F4761" w:themeColor="accent1" w:themeShade="BF"/>
    </w:rPr>
  </w:style>
  <w:style w:type="character" w:styleId="IntenseReference">
    <w:name w:val="Intense Reference"/>
    <w:basedOn w:val="DefaultParagraphFont"/>
    <w:uiPriority w:val="32"/>
    <w:qFormat/>
    <w:rsid w:val="00677A6E"/>
    <w:rPr>
      <w:b/>
      <w:bCs/>
      <w:smallCaps/>
      <w:color w:val="0F4761" w:themeColor="accent1" w:themeShade="BF"/>
      <w:spacing w:val="5"/>
    </w:rPr>
  </w:style>
  <w:style w:type="paragraph" w:styleId="NormalWeb">
    <w:name w:val="Normal (Web)"/>
    <w:basedOn w:val="Normal"/>
    <w:uiPriority w:val="99"/>
    <w:semiHidden/>
    <w:unhideWhenUsed/>
    <w:rsid w:val="00677A6E"/>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Strong">
    <w:name w:val="Strong"/>
    <w:basedOn w:val="DefaultParagraphFont"/>
    <w:uiPriority w:val="22"/>
    <w:qFormat/>
    <w:rsid w:val="00677A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49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793</Words>
  <Characters>10222</Characters>
  <Application>Microsoft Office Word</Application>
  <DocSecurity>0</DocSecurity>
  <Lines>85</Lines>
  <Paragraphs>23</Paragraphs>
  <ScaleCrop>false</ScaleCrop>
  <Company/>
  <LinksUpToDate>false</LinksUpToDate>
  <CharactersWithSpaces>11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irajan PV</dc:creator>
  <cp:keywords/>
  <dc:description/>
  <cp:lastModifiedBy>Microsoft account</cp:lastModifiedBy>
  <cp:revision>3</cp:revision>
  <dcterms:created xsi:type="dcterms:W3CDTF">2025-04-30T05:19:00Z</dcterms:created>
  <dcterms:modified xsi:type="dcterms:W3CDTF">2025-05-01T12:22:00Z</dcterms:modified>
</cp:coreProperties>
</file>